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079F5" w14:textId="731AD945" w:rsidR="00E21E65" w:rsidRDefault="00F92720" w:rsidP="00050350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 xml:space="preserve">CIVIL </w:t>
      </w:r>
      <w:r w:rsidR="00AE17CB">
        <w:rPr>
          <w:rFonts w:ascii="Arial" w:hAnsi="Arial" w:cs="Arial"/>
          <w:b/>
          <w:sz w:val="18"/>
          <w:u w:val="single"/>
        </w:rPr>
        <w:t>ENGINEERING</w:t>
      </w:r>
    </w:p>
    <w:p w14:paraId="0CC5A1B9" w14:textId="0EB6F81E" w:rsidR="00532958" w:rsidRDefault="00151606" w:rsidP="00050350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proofErr w:type="spellStart"/>
      <w:proofErr w:type="gramStart"/>
      <w:r>
        <w:rPr>
          <w:rFonts w:ascii="Arial" w:hAnsi="Arial" w:cs="Arial"/>
          <w:b/>
          <w:sz w:val="18"/>
          <w:u w:val="single"/>
        </w:rPr>
        <w:t>B.Tech</w:t>
      </w:r>
      <w:proofErr w:type="spellEnd"/>
      <w:proofErr w:type="gramEnd"/>
      <w:r>
        <w:rPr>
          <w:rFonts w:ascii="Arial" w:hAnsi="Arial" w:cs="Arial"/>
          <w:b/>
          <w:sz w:val="18"/>
          <w:u w:val="single"/>
        </w:rPr>
        <w:t xml:space="preserve"> 7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tbl>
      <w:tblPr>
        <w:tblStyle w:val="TableGrid"/>
        <w:tblW w:w="5107" w:type="pct"/>
        <w:tblLook w:val="04A0" w:firstRow="1" w:lastRow="0" w:firstColumn="1" w:lastColumn="0" w:noHBand="0" w:noVBand="1"/>
      </w:tblPr>
      <w:tblGrid>
        <w:gridCol w:w="536"/>
        <w:gridCol w:w="408"/>
        <w:gridCol w:w="1671"/>
        <w:gridCol w:w="1671"/>
        <w:gridCol w:w="1675"/>
        <w:gridCol w:w="1675"/>
        <w:gridCol w:w="1668"/>
        <w:gridCol w:w="1636"/>
        <w:gridCol w:w="1624"/>
        <w:gridCol w:w="1745"/>
        <w:gridCol w:w="1639"/>
      </w:tblGrid>
      <w:tr w:rsidR="00532958" w:rsidRPr="005E0FA3" w14:paraId="109B2F6C" w14:textId="77777777" w:rsidTr="005D1503">
        <w:trPr>
          <w:tblHeader/>
        </w:trPr>
        <w:tc>
          <w:tcPr>
            <w:tcW w:w="296" w:type="pct"/>
            <w:gridSpan w:val="2"/>
            <w:shd w:val="clear" w:color="auto" w:fill="E7E6E6" w:themeFill="background2"/>
            <w:vAlign w:val="center"/>
          </w:tcPr>
          <w:p w14:paraId="72F9A8A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6EC7CFE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0280BF65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5" w:type="pct"/>
            <w:shd w:val="clear" w:color="auto" w:fill="E7E6E6" w:themeFill="background2"/>
            <w:vAlign w:val="center"/>
          </w:tcPr>
          <w:p w14:paraId="203B48C1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5" w:type="pct"/>
            <w:shd w:val="clear" w:color="auto" w:fill="E7E6E6" w:themeFill="background2"/>
            <w:vAlign w:val="center"/>
          </w:tcPr>
          <w:p w14:paraId="1D62DD6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shd w:val="clear" w:color="auto" w:fill="E7E6E6" w:themeFill="background2"/>
            <w:vAlign w:val="center"/>
          </w:tcPr>
          <w:p w14:paraId="74D44EE5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3" w:type="pct"/>
            <w:shd w:val="clear" w:color="auto" w:fill="E7E6E6" w:themeFill="background2"/>
            <w:vAlign w:val="center"/>
          </w:tcPr>
          <w:p w14:paraId="0FE393EA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09" w:type="pct"/>
            <w:shd w:val="clear" w:color="auto" w:fill="E7E6E6" w:themeFill="background2"/>
            <w:vAlign w:val="center"/>
          </w:tcPr>
          <w:p w14:paraId="28AE4111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4002E079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4" w:type="pct"/>
            <w:shd w:val="clear" w:color="auto" w:fill="E7E6E6" w:themeFill="background2"/>
            <w:vAlign w:val="center"/>
          </w:tcPr>
          <w:p w14:paraId="496A5DB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532958" w:rsidRPr="005E0FA3" w14:paraId="6BDC8BDB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2C76FD34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532958" w:rsidRPr="005E0FA3" w14:paraId="08554C47" w14:textId="77777777" w:rsidTr="00050350">
        <w:trPr>
          <w:cantSplit/>
          <w:trHeight w:val="115"/>
        </w:trPr>
        <w:tc>
          <w:tcPr>
            <w:tcW w:w="168" w:type="pct"/>
            <w:vMerge w:val="restart"/>
            <w:vAlign w:val="center"/>
          </w:tcPr>
          <w:p w14:paraId="06EE33D8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8" w:type="pct"/>
            <w:vAlign w:val="center"/>
          </w:tcPr>
          <w:p w14:paraId="7B478C81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573" w:type="pct"/>
            <w:gridSpan w:val="3"/>
            <w:vMerge w:val="restart"/>
            <w:vAlign w:val="center"/>
          </w:tcPr>
          <w:p w14:paraId="02E6230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51DBA30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E</w:t>
            </w:r>
          </w:p>
        </w:tc>
        <w:tc>
          <w:tcPr>
            <w:tcW w:w="525" w:type="pct"/>
            <w:vAlign w:val="center"/>
          </w:tcPr>
          <w:p w14:paraId="720A46A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HKS)</w:t>
            </w:r>
          </w:p>
        </w:tc>
        <w:tc>
          <w:tcPr>
            <w:tcW w:w="523" w:type="pct"/>
            <w:vAlign w:val="center"/>
          </w:tcPr>
          <w:p w14:paraId="0F45FA0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vAlign w:val="center"/>
          </w:tcPr>
          <w:p w14:paraId="1B5B4984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A955AE0" w14:textId="2380B2E2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125C7446" w14:textId="4BDA6F31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MG)</w:t>
            </w:r>
          </w:p>
        </w:tc>
        <w:tc>
          <w:tcPr>
            <w:tcW w:w="509" w:type="pct"/>
            <w:vMerge w:val="restart"/>
            <w:vAlign w:val="center"/>
          </w:tcPr>
          <w:p w14:paraId="7AA0F37E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7FE56875" w14:textId="157668D8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</w:t>
            </w:r>
          </w:p>
          <w:p w14:paraId="5F757491" w14:textId="23A5E9D3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</w:tc>
        <w:tc>
          <w:tcPr>
            <w:tcW w:w="547" w:type="pct"/>
            <w:vMerge w:val="restart"/>
            <w:vAlign w:val="center"/>
          </w:tcPr>
          <w:p w14:paraId="00D1F74C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3805C8ED" w14:textId="5D7C3389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.E.</w:t>
            </w:r>
          </w:p>
          <w:p w14:paraId="20447692" w14:textId="670219E3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KS)</w:t>
            </w:r>
          </w:p>
        </w:tc>
        <w:tc>
          <w:tcPr>
            <w:tcW w:w="514" w:type="pct"/>
            <w:vAlign w:val="center"/>
          </w:tcPr>
          <w:p w14:paraId="7D85929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7CAE3068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4B5BF3D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21A76EB5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2F4ECE2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7D48659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D6D67F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HKS)</w:t>
            </w:r>
          </w:p>
        </w:tc>
        <w:tc>
          <w:tcPr>
            <w:tcW w:w="513" w:type="pct"/>
            <w:vMerge/>
            <w:vAlign w:val="center"/>
          </w:tcPr>
          <w:p w14:paraId="493AEF3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74F7BB1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5ED13E5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1C51797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6EF55057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418405FC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00E6664C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21EF2B9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6F68A36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HD)</w:t>
            </w:r>
          </w:p>
        </w:tc>
        <w:tc>
          <w:tcPr>
            <w:tcW w:w="523" w:type="pct"/>
            <w:vAlign w:val="center"/>
          </w:tcPr>
          <w:p w14:paraId="1C51F12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0E9CA2D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2A208EE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3E177B4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25E2201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79EB402A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541818D5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3B7D8DB4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5AB2029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7A1935C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34315A4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HD)</w:t>
            </w:r>
          </w:p>
        </w:tc>
        <w:tc>
          <w:tcPr>
            <w:tcW w:w="513" w:type="pct"/>
            <w:vMerge/>
            <w:vAlign w:val="center"/>
          </w:tcPr>
          <w:p w14:paraId="6462269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246F814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64BEE4B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0A58561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0C66F347" w14:textId="77777777" w:rsidTr="00050350">
        <w:trPr>
          <w:cantSplit/>
          <w:trHeight w:val="97"/>
        </w:trPr>
        <w:tc>
          <w:tcPr>
            <w:tcW w:w="168" w:type="pct"/>
            <w:vMerge w:val="restart"/>
            <w:vAlign w:val="center"/>
          </w:tcPr>
          <w:p w14:paraId="5109719C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8" w:type="pct"/>
            <w:vAlign w:val="center"/>
          </w:tcPr>
          <w:p w14:paraId="72584C4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407435F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4547E2E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1D7C5E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7DCF110A" w14:textId="2C18B5C0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09" w:type="pct"/>
            <w:vAlign w:val="center"/>
          </w:tcPr>
          <w:p w14:paraId="0BCDB7C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Sidharth)</w:t>
            </w:r>
          </w:p>
        </w:tc>
        <w:tc>
          <w:tcPr>
            <w:tcW w:w="547" w:type="pct"/>
            <w:vAlign w:val="center"/>
          </w:tcPr>
          <w:p w14:paraId="6E100C9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(SS)</w:t>
            </w:r>
          </w:p>
        </w:tc>
        <w:tc>
          <w:tcPr>
            <w:tcW w:w="514" w:type="pct"/>
            <w:vAlign w:val="center"/>
          </w:tcPr>
          <w:p w14:paraId="78C082C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457A5F79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648FA78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761BFEB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2B070C7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4877142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AK)</w:t>
            </w:r>
          </w:p>
        </w:tc>
        <w:tc>
          <w:tcPr>
            <w:tcW w:w="523" w:type="pct"/>
            <w:vAlign w:val="center"/>
          </w:tcPr>
          <w:p w14:paraId="1B4D79A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640F92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YA)</w:t>
            </w:r>
          </w:p>
        </w:tc>
        <w:tc>
          <w:tcPr>
            <w:tcW w:w="509" w:type="pct"/>
            <w:vAlign w:val="center"/>
          </w:tcPr>
          <w:p w14:paraId="05A3F058" w14:textId="6AC32DD1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47" w:type="pct"/>
            <w:vAlign w:val="center"/>
          </w:tcPr>
          <w:p w14:paraId="7D480DE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504A17A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327DB1CE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02AD7DD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4C0CB7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034A567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55E419F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YA)</w:t>
            </w:r>
          </w:p>
        </w:tc>
        <w:tc>
          <w:tcPr>
            <w:tcW w:w="523" w:type="pct"/>
            <w:vAlign w:val="center"/>
          </w:tcPr>
          <w:p w14:paraId="2AC46FC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4CFFD58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 (BLS)</w:t>
            </w:r>
          </w:p>
        </w:tc>
        <w:tc>
          <w:tcPr>
            <w:tcW w:w="509" w:type="pct"/>
            <w:vAlign w:val="center"/>
          </w:tcPr>
          <w:p w14:paraId="0DAF0EB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AK)</w:t>
            </w:r>
          </w:p>
        </w:tc>
        <w:tc>
          <w:tcPr>
            <w:tcW w:w="547" w:type="pct"/>
            <w:vAlign w:val="center"/>
          </w:tcPr>
          <w:p w14:paraId="0FD402DC" w14:textId="20656015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14" w:type="pct"/>
            <w:vAlign w:val="center"/>
          </w:tcPr>
          <w:p w14:paraId="537E61E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06F89753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1B1B071A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76EC2D0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5D8996A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026473D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2BC87F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YA)</w:t>
            </w:r>
          </w:p>
        </w:tc>
        <w:tc>
          <w:tcPr>
            <w:tcW w:w="513" w:type="pct"/>
            <w:vAlign w:val="center"/>
          </w:tcPr>
          <w:p w14:paraId="75B8396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Align w:val="center"/>
          </w:tcPr>
          <w:p w14:paraId="377E801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(SS)</w:t>
            </w:r>
          </w:p>
        </w:tc>
        <w:tc>
          <w:tcPr>
            <w:tcW w:w="547" w:type="pct"/>
            <w:vAlign w:val="center"/>
          </w:tcPr>
          <w:p w14:paraId="0B04558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AK)</w:t>
            </w:r>
          </w:p>
        </w:tc>
        <w:tc>
          <w:tcPr>
            <w:tcW w:w="514" w:type="pct"/>
            <w:vAlign w:val="center"/>
          </w:tcPr>
          <w:p w14:paraId="405138B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59728907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09D2076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532958" w:rsidRPr="005E0FA3" w14:paraId="1B1CC114" w14:textId="77777777" w:rsidTr="00050350">
        <w:trPr>
          <w:cantSplit/>
          <w:trHeight w:val="155"/>
        </w:trPr>
        <w:tc>
          <w:tcPr>
            <w:tcW w:w="168" w:type="pct"/>
            <w:vMerge w:val="restart"/>
            <w:vAlign w:val="center"/>
          </w:tcPr>
          <w:p w14:paraId="19FFBB7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8" w:type="pct"/>
            <w:vAlign w:val="center"/>
          </w:tcPr>
          <w:p w14:paraId="02C8A479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4" w:type="pct"/>
            <w:vMerge w:val="restart"/>
            <w:vAlign w:val="center"/>
          </w:tcPr>
          <w:p w14:paraId="665A654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524" w:type="pct"/>
            <w:vMerge w:val="restart"/>
            <w:vAlign w:val="center"/>
          </w:tcPr>
          <w:p w14:paraId="5166B96B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34ED801D" w14:textId="1817500D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</w:t>
            </w:r>
          </w:p>
          <w:p w14:paraId="60DA3FE9" w14:textId="49611B51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KS)</w:t>
            </w:r>
          </w:p>
        </w:tc>
        <w:tc>
          <w:tcPr>
            <w:tcW w:w="525" w:type="pct"/>
            <w:vMerge w:val="restart"/>
            <w:vAlign w:val="center"/>
          </w:tcPr>
          <w:p w14:paraId="2FD2C276" w14:textId="77777777" w:rsidR="00532958" w:rsidRPr="005D150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D1503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5C6981DF" w14:textId="20A81D6E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D1503">
              <w:rPr>
                <w:rFonts w:ascii="Verdana" w:hAnsi="Verdana" w:cs="Arial"/>
                <w:sz w:val="14"/>
                <w:szCs w:val="14"/>
              </w:rPr>
              <w:t>HSIR14</w:t>
            </w:r>
            <w:r w:rsidR="005D1503" w:rsidRPr="005D150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5D1503">
              <w:rPr>
                <w:rFonts w:ascii="Verdana" w:hAnsi="Verdana" w:cs="Arial"/>
                <w:sz w:val="14"/>
                <w:szCs w:val="14"/>
              </w:rPr>
              <w:t>BUSINESS MANAGEMENT</w:t>
            </w:r>
            <w:r w:rsidR="005D1503" w:rsidRPr="005D1503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25" w:type="pct"/>
            <w:vMerge w:val="restart"/>
            <w:vAlign w:val="center"/>
          </w:tcPr>
          <w:p w14:paraId="56A82A04" w14:textId="77777777" w:rsidR="00532958" w:rsidRDefault="00532958" w:rsidP="005D1503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0C60CBC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7876291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KP)</w:t>
            </w:r>
          </w:p>
          <w:p w14:paraId="68145AF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)</w:t>
            </w:r>
          </w:p>
          <w:p w14:paraId="6FF25AF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3F98C07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621DB14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(AJ)</w:t>
            </w:r>
          </w:p>
        </w:tc>
        <w:tc>
          <w:tcPr>
            <w:tcW w:w="509" w:type="pct"/>
            <w:vAlign w:val="center"/>
          </w:tcPr>
          <w:p w14:paraId="28262B1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Sidharth)</w:t>
            </w:r>
          </w:p>
        </w:tc>
        <w:tc>
          <w:tcPr>
            <w:tcW w:w="547" w:type="pct"/>
            <w:vAlign w:val="center"/>
          </w:tcPr>
          <w:p w14:paraId="5B50ADDB" w14:textId="4DAD4F72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14" w:type="pct"/>
            <w:vAlign w:val="center"/>
          </w:tcPr>
          <w:p w14:paraId="412A9ED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211F1EB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3927D25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47BE192B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4" w:type="pct"/>
            <w:vMerge/>
            <w:vAlign w:val="center"/>
          </w:tcPr>
          <w:p w14:paraId="62D8693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349B16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D27CCB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AE5F5A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30CF73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63747E4C" w14:textId="06446665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050350">
              <w:rPr>
                <w:rFonts w:ascii="Verdana" w:hAnsi="Verdana" w:cs="Arial"/>
                <w:sz w:val="14"/>
                <w:szCs w:val="14"/>
              </w:rPr>
              <w:t>; MS SEEMA</w:t>
            </w:r>
          </w:p>
        </w:tc>
        <w:tc>
          <w:tcPr>
            <w:tcW w:w="509" w:type="pct"/>
            <w:vAlign w:val="center"/>
          </w:tcPr>
          <w:p w14:paraId="071E25D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Align w:val="center"/>
          </w:tcPr>
          <w:p w14:paraId="2A9E891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1EFE04F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0B54F0EE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557A8AF4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931908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4" w:type="pct"/>
            <w:vMerge/>
            <w:vAlign w:val="center"/>
          </w:tcPr>
          <w:p w14:paraId="5D82555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C11FE8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95EFCF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C1AEA3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F97339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76A20C6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Align w:val="center"/>
          </w:tcPr>
          <w:p w14:paraId="41C1C2C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151DF">
              <w:rPr>
                <w:rFonts w:ascii="Verdana" w:hAnsi="Verdana" w:cs="Arial"/>
                <w:sz w:val="14"/>
                <w:szCs w:val="14"/>
              </w:rPr>
              <w:t>SEM- (SMG)</w:t>
            </w:r>
          </w:p>
        </w:tc>
        <w:tc>
          <w:tcPr>
            <w:tcW w:w="547" w:type="pct"/>
            <w:vAlign w:val="center"/>
          </w:tcPr>
          <w:p w14:paraId="41590D9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HKS)</w:t>
            </w:r>
          </w:p>
        </w:tc>
        <w:tc>
          <w:tcPr>
            <w:tcW w:w="514" w:type="pct"/>
            <w:vAlign w:val="center"/>
          </w:tcPr>
          <w:p w14:paraId="106B9C3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AD4A223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54AB931B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53758E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4" w:type="pct"/>
            <w:vMerge/>
            <w:vAlign w:val="center"/>
          </w:tcPr>
          <w:p w14:paraId="475BB8C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4CC1F4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5D8CC1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291AA4B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E2EAF5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60097DC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Align w:val="center"/>
          </w:tcPr>
          <w:p w14:paraId="672B787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Align w:val="center"/>
          </w:tcPr>
          <w:p w14:paraId="09BA1F8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 (SMG)</w:t>
            </w:r>
          </w:p>
        </w:tc>
        <w:tc>
          <w:tcPr>
            <w:tcW w:w="514" w:type="pct"/>
            <w:vAlign w:val="center"/>
          </w:tcPr>
          <w:p w14:paraId="4458B99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3BF62881" w14:textId="77777777" w:rsidTr="00050350">
        <w:trPr>
          <w:cantSplit/>
          <w:trHeight w:val="56"/>
        </w:trPr>
        <w:tc>
          <w:tcPr>
            <w:tcW w:w="168" w:type="pct"/>
            <w:vMerge w:val="restart"/>
            <w:vAlign w:val="center"/>
          </w:tcPr>
          <w:p w14:paraId="6A5CC8B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8" w:type="pct"/>
            <w:vAlign w:val="center"/>
          </w:tcPr>
          <w:p w14:paraId="048E0B6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4" w:type="pct"/>
            <w:vAlign w:val="center"/>
          </w:tcPr>
          <w:p w14:paraId="5859056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A30173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51F806B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vAlign w:val="center"/>
          </w:tcPr>
          <w:p w14:paraId="3326F4A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788541E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ahul)</w:t>
            </w:r>
          </w:p>
          <w:p w14:paraId="2B3EF9F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)</w:t>
            </w:r>
          </w:p>
        </w:tc>
        <w:tc>
          <w:tcPr>
            <w:tcW w:w="523" w:type="pct"/>
            <w:vAlign w:val="center"/>
          </w:tcPr>
          <w:p w14:paraId="2A083CB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vAlign w:val="center"/>
          </w:tcPr>
          <w:p w14:paraId="5A260D3E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190D227A" w14:textId="3B2D7674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.E.</w:t>
            </w:r>
          </w:p>
          <w:p w14:paraId="4C236D3E" w14:textId="1F1FB47F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YA)</w:t>
            </w:r>
          </w:p>
        </w:tc>
        <w:tc>
          <w:tcPr>
            <w:tcW w:w="509" w:type="pct"/>
            <w:vMerge w:val="restart"/>
            <w:vAlign w:val="center"/>
          </w:tcPr>
          <w:p w14:paraId="0622CE26" w14:textId="4D6FF089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63E88B66" w14:textId="76E54ACF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</w:t>
            </w:r>
            <w:r w:rsidR="005D150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BUSINESS MANAGEMEN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47" w:type="pct"/>
            <w:vMerge w:val="restart"/>
            <w:vAlign w:val="center"/>
          </w:tcPr>
          <w:p w14:paraId="2EAC6189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6B38C3D6" w14:textId="08D00069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</w:t>
            </w:r>
          </w:p>
          <w:p w14:paraId="3C6E0264" w14:textId="308BD045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IDHARTH)</w:t>
            </w:r>
          </w:p>
        </w:tc>
        <w:tc>
          <w:tcPr>
            <w:tcW w:w="514" w:type="pct"/>
            <w:vAlign w:val="center"/>
          </w:tcPr>
          <w:p w14:paraId="635E83E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49914DAF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6D7CA790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6235432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4" w:type="pct"/>
            <w:vAlign w:val="center"/>
          </w:tcPr>
          <w:p w14:paraId="305F564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547E242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063DF31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1A47E8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E97809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52E43B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1AE8389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59D0D24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3B1FAF3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366221F1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665E0CB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411A8FAA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4" w:type="pct"/>
            <w:vAlign w:val="center"/>
          </w:tcPr>
          <w:p w14:paraId="330635A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10458A7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56DE74B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2F3056C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C7D5F3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20BA9BC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31F79A4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02E6865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60BC645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016C7AD8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6DBCFE34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06710110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4" w:type="pct"/>
            <w:vAlign w:val="center"/>
          </w:tcPr>
          <w:p w14:paraId="38427324" w14:textId="2E6ACA6F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24" w:type="pct"/>
            <w:vAlign w:val="center"/>
          </w:tcPr>
          <w:p w14:paraId="68480BF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2F00AF9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85C328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40B519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1146D57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65772EF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285258B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7A21E57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6792F2B8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39B172E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532958" w:rsidRPr="005E0FA3" w14:paraId="5579920A" w14:textId="77777777" w:rsidTr="00050350">
        <w:trPr>
          <w:cantSplit/>
          <w:trHeight w:val="56"/>
        </w:trPr>
        <w:tc>
          <w:tcPr>
            <w:tcW w:w="168" w:type="pct"/>
            <w:vMerge w:val="restart"/>
            <w:vAlign w:val="center"/>
          </w:tcPr>
          <w:p w14:paraId="0B76757B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8" w:type="pct"/>
            <w:vAlign w:val="center"/>
          </w:tcPr>
          <w:p w14:paraId="5A85B418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4" w:type="pct"/>
            <w:vAlign w:val="center"/>
          </w:tcPr>
          <w:p w14:paraId="565AD05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74F7685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vAlign w:val="center"/>
          </w:tcPr>
          <w:p w14:paraId="6A7CB4FE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526B413A" w14:textId="61BB536F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E</w:t>
            </w:r>
          </w:p>
          <w:p w14:paraId="0810EE90" w14:textId="22C44126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A)</w:t>
            </w:r>
          </w:p>
        </w:tc>
        <w:tc>
          <w:tcPr>
            <w:tcW w:w="525" w:type="pct"/>
            <w:vMerge w:val="restart"/>
            <w:vAlign w:val="center"/>
          </w:tcPr>
          <w:p w14:paraId="45971A9B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C9CBE17" w14:textId="5D028AE3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.E.</w:t>
            </w:r>
          </w:p>
          <w:p w14:paraId="39D35A0A" w14:textId="1FF26DB1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KS)</w:t>
            </w:r>
          </w:p>
        </w:tc>
        <w:tc>
          <w:tcPr>
            <w:tcW w:w="523" w:type="pct"/>
            <w:vMerge w:val="restart"/>
            <w:vAlign w:val="center"/>
          </w:tcPr>
          <w:p w14:paraId="6A187EEA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7C32016E" w14:textId="3C60D6AD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7F037686" w14:textId="2F6D336D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MG)</w:t>
            </w:r>
          </w:p>
        </w:tc>
        <w:tc>
          <w:tcPr>
            <w:tcW w:w="513" w:type="pct"/>
            <w:vAlign w:val="center"/>
          </w:tcPr>
          <w:p w14:paraId="42E701C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Align w:val="center"/>
          </w:tcPr>
          <w:p w14:paraId="333CA03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37DA2A4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4795B62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0A4FE54C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33E4795A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F1044D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4" w:type="pct"/>
            <w:vAlign w:val="center"/>
          </w:tcPr>
          <w:p w14:paraId="0E2EC3F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320302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(NKT)</w:t>
            </w:r>
          </w:p>
        </w:tc>
        <w:tc>
          <w:tcPr>
            <w:tcW w:w="525" w:type="pct"/>
            <w:vMerge/>
            <w:vAlign w:val="center"/>
          </w:tcPr>
          <w:p w14:paraId="74E4DB3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ABB38B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B7B3C5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51C5AA9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-T (Sidharth)</w:t>
            </w:r>
          </w:p>
        </w:tc>
        <w:tc>
          <w:tcPr>
            <w:tcW w:w="509" w:type="pct"/>
            <w:vAlign w:val="center"/>
          </w:tcPr>
          <w:p w14:paraId="272F5C4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5EF399F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426726F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2EAE9EA2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361C5439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77D7F0B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4" w:type="pct"/>
            <w:vAlign w:val="center"/>
          </w:tcPr>
          <w:p w14:paraId="323A6670" w14:textId="48D5DEE8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MS GARIMA</w:t>
            </w:r>
          </w:p>
        </w:tc>
        <w:tc>
          <w:tcPr>
            <w:tcW w:w="524" w:type="pct"/>
            <w:vAlign w:val="center"/>
          </w:tcPr>
          <w:p w14:paraId="057894F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7DF72C4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E6B9A1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5103DBB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1C1005F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Align w:val="center"/>
          </w:tcPr>
          <w:p w14:paraId="2DC2C24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23A50CC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0DE8952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05D7747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7C087FCB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6D1B91D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4" w:type="pct"/>
            <w:vAlign w:val="center"/>
          </w:tcPr>
          <w:p w14:paraId="55B7ED0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C0E1239" w14:textId="6236F8E3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</w:t>
            </w:r>
            <w:r w:rsidR="005D1503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25" w:type="pct"/>
            <w:vMerge/>
            <w:vAlign w:val="center"/>
          </w:tcPr>
          <w:p w14:paraId="12DDC9E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6197A1C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125F04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777F112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HKS)</w:t>
            </w:r>
          </w:p>
        </w:tc>
        <w:tc>
          <w:tcPr>
            <w:tcW w:w="509" w:type="pct"/>
            <w:vAlign w:val="center"/>
          </w:tcPr>
          <w:p w14:paraId="60C2FF8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33D2CF8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396FC82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579DE3EE" w14:textId="77777777" w:rsidTr="00050350">
        <w:trPr>
          <w:cantSplit/>
          <w:trHeight w:val="56"/>
        </w:trPr>
        <w:tc>
          <w:tcPr>
            <w:tcW w:w="168" w:type="pct"/>
            <w:vMerge w:val="restart"/>
            <w:vAlign w:val="center"/>
          </w:tcPr>
          <w:p w14:paraId="6CB597BC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8" w:type="pct"/>
            <w:vAlign w:val="center"/>
          </w:tcPr>
          <w:p w14:paraId="0D8B094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4" w:type="pct"/>
            <w:vMerge w:val="restart"/>
            <w:vAlign w:val="center"/>
          </w:tcPr>
          <w:p w14:paraId="7870D34A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29F08825" w14:textId="17CEED43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E</w:t>
            </w:r>
          </w:p>
          <w:p w14:paraId="23AE4FDC" w14:textId="1777DC07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ANINDER)</w:t>
            </w:r>
          </w:p>
        </w:tc>
        <w:tc>
          <w:tcPr>
            <w:tcW w:w="524" w:type="pct"/>
            <w:vMerge w:val="restart"/>
            <w:vAlign w:val="center"/>
          </w:tcPr>
          <w:p w14:paraId="74B00954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713A6F41" w14:textId="628A74CF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</w:t>
            </w:r>
          </w:p>
          <w:p w14:paraId="2C570A6F" w14:textId="2E4B2B92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MIT)</w:t>
            </w:r>
          </w:p>
        </w:tc>
        <w:tc>
          <w:tcPr>
            <w:tcW w:w="525" w:type="pct"/>
            <w:vMerge w:val="restart"/>
            <w:vAlign w:val="center"/>
          </w:tcPr>
          <w:p w14:paraId="6C64BE61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22382116" w14:textId="124140EF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42395F96" w14:textId="2FA8472F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YA)</w:t>
            </w:r>
          </w:p>
        </w:tc>
        <w:tc>
          <w:tcPr>
            <w:tcW w:w="525" w:type="pct"/>
            <w:vAlign w:val="center"/>
          </w:tcPr>
          <w:p w14:paraId="2E14DA5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108A46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vAlign w:val="center"/>
          </w:tcPr>
          <w:p w14:paraId="242A7BF6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7396EB3C" w14:textId="681C63B8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.E.</w:t>
            </w:r>
          </w:p>
          <w:p w14:paraId="383FD4CC" w14:textId="29C10D37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YA)</w:t>
            </w:r>
          </w:p>
        </w:tc>
        <w:tc>
          <w:tcPr>
            <w:tcW w:w="509" w:type="pct"/>
            <w:vMerge w:val="restart"/>
            <w:vAlign w:val="center"/>
          </w:tcPr>
          <w:p w14:paraId="15A46321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3D378CB" w14:textId="393DDF18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0A3FA8C5" w14:textId="2BC32D84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YA)</w:t>
            </w: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473A3B4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2000BEA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23936A46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5F3DF93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678E0E4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4" w:type="pct"/>
            <w:vMerge/>
            <w:vAlign w:val="center"/>
          </w:tcPr>
          <w:p w14:paraId="4FC6206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ED5866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6092E53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7E70D5F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M- (YA)</w:t>
            </w:r>
          </w:p>
        </w:tc>
        <w:tc>
          <w:tcPr>
            <w:tcW w:w="523" w:type="pct"/>
            <w:vAlign w:val="center"/>
          </w:tcPr>
          <w:p w14:paraId="49CDFE5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7EA20DE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29FCB57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5ECA0F4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08B85B4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15C8CC4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6960B5FA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3E321AA7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4" w:type="pct"/>
            <w:vMerge/>
            <w:vAlign w:val="center"/>
          </w:tcPr>
          <w:p w14:paraId="2335428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D46D27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3104343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0954ACF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07BC73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7797244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7C57D60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50BB2F7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3818255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7D87C2E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2690E3B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1F7DADC4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4" w:type="pct"/>
            <w:vMerge/>
            <w:vAlign w:val="center"/>
          </w:tcPr>
          <w:p w14:paraId="3380057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515E176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21B458E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Align w:val="center"/>
          </w:tcPr>
          <w:p w14:paraId="1EC28BC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87820B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238AD4E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2016A16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shd w:val="clear" w:color="auto" w:fill="E7E6E6" w:themeFill="background2"/>
            <w:vAlign w:val="center"/>
          </w:tcPr>
          <w:p w14:paraId="1F39923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7EAB974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6D77F261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6720B977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532958" w:rsidRPr="005E0FA3" w14:paraId="21CA061B" w14:textId="77777777" w:rsidTr="00050350">
        <w:trPr>
          <w:cantSplit/>
          <w:trHeight w:val="69"/>
        </w:trPr>
        <w:tc>
          <w:tcPr>
            <w:tcW w:w="168" w:type="pct"/>
            <w:vMerge w:val="restart"/>
            <w:vAlign w:val="center"/>
          </w:tcPr>
          <w:p w14:paraId="2D9A5F8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8" w:type="pct"/>
            <w:vAlign w:val="center"/>
          </w:tcPr>
          <w:p w14:paraId="164EEA3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573" w:type="pct"/>
            <w:gridSpan w:val="3"/>
            <w:vMerge w:val="restart"/>
            <w:vAlign w:val="center"/>
          </w:tcPr>
          <w:p w14:paraId="6C7B768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577FD8C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E</w:t>
            </w:r>
          </w:p>
        </w:tc>
        <w:tc>
          <w:tcPr>
            <w:tcW w:w="525" w:type="pct"/>
            <w:vMerge w:val="restart"/>
            <w:vAlign w:val="center"/>
          </w:tcPr>
          <w:p w14:paraId="5EAB8D1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765002B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KP)</w:t>
            </w:r>
          </w:p>
          <w:p w14:paraId="768621F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)</w:t>
            </w:r>
          </w:p>
        </w:tc>
        <w:tc>
          <w:tcPr>
            <w:tcW w:w="523" w:type="pct"/>
            <w:vAlign w:val="center"/>
          </w:tcPr>
          <w:p w14:paraId="12D2E79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vAlign w:val="center"/>
          </w:tcPr>
          <w:p w14:paraId="6FA86FB8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400A5482" w14:textId="0A621410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53D1B246" w14:textId="3AAE9C7A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MG)</w:t>
            </w:r>
          </w:p>
        </w:tc>
        <w:tc>
          <w:tcPr>
            <w:tcW w:w="509" w:type="pct"/>
            <w:vMerge w:val="restart"/>
            <w:vAlign w:val="center"/>
          </w:tcPr>
          <w:p w14:paraId="613DE2B3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2EB104CB" w14:textId="20045502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E</w:t>
            </w:r>
          </w:p>
          <w:p w14:paraId="3726EDE9" w14:textId="6747DF5B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A</w:t>
            </w:r>
          </w:p>
        </w:tc>
        <w:tc>
          <w:tcPr>
            <w:tcW w:w="547" w:type="pct"/>
            <w:vMerge w:val="restart"/>
            <w:vAlign w:val="center"/>
          </w:tcPr>
          <w:p w14:paraId="2710E63E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6B81E37A" w14:textId="135460C3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</w:t>
            </w:r>
          </w:p>
          <w:p w14:paraId="40D516A3" w14:textId="28FC07E3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</w:t>
            </w:r>
          </w:p>
        </w:tc>
        <w:tc>
          <w:tcPr>
            <w:tcW w:w="514" w:type="pct"/>
            <w:vAlign w:val="center"/>
          </w:tcPr>
          <w:p w14:paraId="49D23F0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3ACD665D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5E59039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17EC74A8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6544039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7D4B427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B411A4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1B991FC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5C65124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2C7AE05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00FE674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604E48C6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74DCC78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4DEEE11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075FD73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2D05F6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EE8C70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13279AB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7166C95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0F4752F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3E47B74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588CCA05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364AC00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6CB690AE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32D95AD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77FF9F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3A6956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08BFAF7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3CBA866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5AC1E22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5B0E8EE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4D0A428B" w14:textId="77777777" w:rsidTr="00050350">
        <w:trPr>
          <w:cantSplit/>
          <w:trHeight w:val="56"/>
        </w:trPr>
        <w:tc>
          <w:tcPr>
            <w:tcW w:w="168" w:type="pct"/>
            <w:vMerge w:val="restart"/>
            <w:vAlign w:val="center"/>
          </w:tcPr>
          <w:p w14:paraId="2C2F120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8" w:type="pct"/>
            <w:vAlign w:val="center"/>
          </w:tcPr>
          <w:p w14:paraId="24D4A709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4" w:type="pct"/>
            <w:vMerge w:val="restart"/>
            <w:vAlign w:val="center"/>
          </w:tcPr>
          <w:p w14:paraId="7A79C3D1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D18D917" w14:textId="611840C6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RAE </w:t>
            </w:r>
          </w:p>
          <w:p w14:paraId="60CBE62F" w14:textId="0BDD7A18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G)</w:t>
            </w:r>
          </w:p>
        </w:tc>
        <w:tc>
          <w:tcPr>
            <w:tcW w:w="524" w:type="pct"/>
            <w:vMerge w:val="restart"/>
            <w:vAlign w:val="center"/>
          </w:tcPr>
          <w:p w14:paraId="0946C6FC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94A7491" w14:textId="152D634A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</w:t>
            </w:r>
          </w:p>
          <w:p w14:paraId="60C2A231" w14:textId="35BE8716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IDHARTH</w:t>
            </w:r>
          </w:p>
        </w:tc>
        <w:tc>
          <w:tcPr>
            <w:tcW w:w="525" w:type="pct"/>
            <w:vMerge w:val="restart"/>
            <w:vAlign w:val="center"/>
          </w:tcPr>
          <w:p w14:paraId="5447CC4E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25D52EA2" w14:textId="31E5B46F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.E.</w:t>
            </w:r>
          </w:p>
          <w:p w14:paraId="6181EF94" w14:textId="196D6D90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YA</w:t>
            </w:r>
          </w:p>
        </w:tc>
        <w:tc>
          <w:tcPr>
            <w:tcW w:w="525" w:type="pct"/>
            <w:vMerge w:val="restart"/>
            <w:vAlign w:val="center"/>
          </w:tcPr>
          <w:p w14:paraId="50D0E47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78DAACE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ahul)</w:t>
            </w:r>
          </w:p>
          <w:p w14:paraId="7828392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)</w:t>
            </w:r>
          </w:p>
        </w:tc>
        <w:tc>
          <w:tcPr>
            <w:tcW w:w="523" w:type="pct"/>
            <w:vAlign w:val="center"/>
          </w:tcPr>
          <w:p w14:paraId="3A24F37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 w:val="restart"/>
            <w:vAlign w:val="center"/>
          </w:tcPr>
          <w:p w14:paraId="369D10E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429DF3E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E</w:t>
            </w:r>
          </w:p>
        </w:tc>
        <w:tc>
          <w:tcPr>
            <w:tcW w:w="514" w:type="pct"/>
            <w:vAlign w:val="center"/>
          </w:tcPr>
          <w:p w14:paraId="40A31FD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0E415302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1DA79F7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429E8C2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4" w:type="pct"/>
            <w:vMerge/>
            <w:vAlign w:val="center"/>
          </w:tcPr>
          <w:p w14:paraId="5774674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7ABBD5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028C115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2831DA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B15C66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/>
            <w:vAlign w:val="center"/>
          </w:tcPr>
          <w:p w14:paraId="5D69E88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430ABEA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20BE59FA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7B1A1FA2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343C74A0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4" w:type="pct"/>
            <w:vMerge/>
            <w:vAlign w:val="center"/>
          </w:tcPr>
          <w:p w14:paraId="0E52F1D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F13DB0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7C5ADC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5A85AC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36B0241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/>
            <w:vAlign w:val="center"/>
          </w:tcPr>
          <w:p w14:paraId="1E657A5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361362B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39E8D576" w14:textId="77777777" w:rsidTr="00050350">
        <w:trPr>
          <w:cantSplit/>
          <w:trHeight w:val="56"/>
        </w:trPr>
        <w:tc>
          <w:tcPr>
            <w:tcW w:w="168" w:type="pct"/>
            <w:vMerge/>
            <w:vAlign w:val="center"/>
          </w:tcPr>
          <w:p w14:paraId="418E8358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1351914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4" w:type="pct"/>
            <w:vMerge/>
            <w:vAlign w:val="center"/>
          </w:tcPr>
          <w:p w14:paraId="3B3FF1A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F26030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04F3DA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AFDBB5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307BF0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/>
            <w:vAlign w:val="center"/>
          </w:tcPr>
          <w:p w14:paraId="5B378C7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7D156C4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4499A0C6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3451E3B7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532958" w:rsidRPr="005E0FA3" w14:paraId="308161AA" w14:textId="77777777" w:rsidTr="00050350">
        <w:trPr>
          <w:cantSplit/>
          <w:trHeight w:val="56"/>
        </w:trPr>
        <w:tc>
          <w:tcPr>
            <w:tcW w:w="168" w:type="pct"/>
            <w:vMerge w:val="restart"/>
            <w:vAlign w:val="center"/>
          </w:tcPr>
          <w:p w14:paraId="54B995BC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8" w:type="pct"/>
            <w:vAlign w:val="center"/>
          </w:tcPr>
          <w:p w14:paraId="6EB223E9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4" w:type="pct"/>
            <w:vMerge w:val="restart"/>
            <w:vAlign w:val="center"/>
          </w:tcPr>
          <w:p w14:paraId="4318A0F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645BE70" w14:textId="77B4A9A5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</w:t>
            </w:r>
            <w:r w:rsidR="005D150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BUSINESS MANAGEMENT</w:t>
            </w:r>
            <w:r w:rsidR="005D1503">
              <w:rPr>
                <w:rFonts w:ascii="Verdana" w:hAnsi="Verdana" w:cs="Arial"/>
                <w:sz w:val="14"/>
                <w:szCs w:val="14"/>
              </w:rPr>
              <w:t>; XYZ</w:t>
            </w:r>
          </w:p>
        </w:tc>
        <w:tc>
          <w:tcPr>
            <w:tcW w:w="524" w:type="pct"/>
            <w:vMerge w:val="restart"/>
            <w:vAlign w:val="center"/>
          </w:tcPr>
          <w:p w14:paraId="498F0B37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3CA7944C" w14:textId="548D3DF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I</w:t>
            </w:r>
          </w:p>
          <w:p w14:paraId="4E58DB64" w14:textId="69F8D97B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</w:tc>
        <w:tc>
          <w:tcPr>
            <w:tcW w:w="525" w:type="pct"/>
            <w:vMerge w:val="restart"/>
            <w:vAlign w:val="center"/>
          </w:tcPr>
          <w:p w14:paraId="406D0AE8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41E5677D" w14:textId="3A0A83BF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E</w:t>
            </w:r>
          </w:p>
          <w:p w14:paraId="1B3D8D40" w14:textId="1A63C302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A)</w:t>
            </w:r>
          </w:p>
        </w:tc>
        <w:tc>
          <w:tcPr>
            <w:tcW w:w="525" w:type="pct"/>
            <w:vMerge w:val="restart"/>
            <w:vAlign w:val="center"/>
          </w:tcPr>
          <w:p w14:paraId="236083B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48AA483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KP)</w:t>
            </w:r>
          </w:p>
          <w:p w14:paraId="47A24BE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)</w:t>
            </w:r>
          </w:p>
        </w:tc>
        <w:tc>
          <w:tcPr>
            <w:tcW w:w="523" w:type="pct"/>
            <w:vAlign w:val="center"/>
          </w:tcPr>
          <w:p w14:paraId="38471E3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 w:val="restart"/>
            <w:vAlign w:val="center"/>
          </w:tcPr>
          <w:p w14:paraId="1B5FAF8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40DE803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E</w:t>
            </w:r>
          </w:p>
        </w:tc>
        <w:tc>
          <w:tcPr>
            <w:tcW w:w="514" w:type="pct"/>
            <w:vAlign w:val="center"/>
          </w:tcPr>
          <w:p w14:paraId="32E9056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D9A3DFA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6E8C8C66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20F31680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4" w:type="pct"/>
            <w:vMerge/>
            <w:vAlign w:val="center"/>
          </w:tcPr>
          <w:p w14:paraId="28B2E04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152CAF9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041A1B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0E62C5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940FD2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/>
            <w:vAlign w:val="center"/>
          </w:tcPr>
          <w:p w14:paraId="2D3C5CF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7FC7587A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74C0EE10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41486AD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1236F3AD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4" w:type="pct"/>
            <w:vMerge/>
            <w:vAlign w:val="center"/>
          </w:tcPr>
          <w:p w14:paraId="612EF13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0E89BC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6AC0D9C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2192F2F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D809B2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/>
            <w:vAlign w:val="center"/>
          </w:tcPr>
          <w:p w14:paraId="69CD907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0E2D23B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B580601" w14:textId="77777777" w:rsidTr="00050350">
        <w:trPr>
          <w:cantSplit/>
          <w:trHeight w:val="56"/>
        </w:trPr>
        <w:tc>
          <w:tcPr>
            <w:tcW w:w="168" w:type="pct"/>
            <w:vMerge/>
            <w:textDirection w:val="btLr"/>
            <w:vAlign w:val="center"/>
          </w:tcPr>
          <w:p w14:paraId="2879C4F0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6284FF08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4" w:type="pct"/>
            <w:vMerge/>
            <w:vAlign w:val="center"/>
          </w:tcPr>
          <w:p w14:paraId="2338B990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5233931E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1F9FBC85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4E0FECE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3FFD7F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9" w:type="pct"/>
            <w:gridSpan w:val="3"/>
            <w:vMerge/>
            <w:vAlign w:val="center"/>
          </w:tcPr>
          <w:p w14:paraId="190D2993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2900B62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99ED284" w14:textId="77777777" w:rsidTr="00050350">
        <w:trPr>
          <w:cantSplit/>
          <w:trHeight w:val="56"/>
        </w:trPr>
        <w:tc>
          <w:tcPr>
            <w:tcW w:w="168" w:type="pct"/>
            <w:vMerge w:val="restart"/>
            <w:vAlign w:val="center"/>
          </w:tcPr>
          <w:p w14:paraId="1AEB0B10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8" w:type="pct"/>
            <w:vAlign w:val="center"/>
          </w:tcPr>
          <w:p w14:paraId="46142F37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573" w:type="pct"/>
            <w:gridSpan w:val="3"/>
            <w:vMerge w:val="restart"/>
            <w:vAlign w:val="center"/>
          </w:tcPr>
          <w:p w14:paraId="0F6438F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12EAD385" w14:textId="30404293" w:rsidR="00050350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E</w:t>
            </w:r>
          </w:p>
          <w:p w14:paraId="46F09F5E" w14:textId="77777777" w:rsidR="00050350" w:rsidRPr="00050350" w:rsidRDefault="00050350" w:rsidP="00050350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2C46C0A5" w14:textId="3159391B" w:rsidR="00532958" w:rsidRPr="00050350" w:rsidRDefault="00532958" w:rsidP="00050350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 w:val="restart"/>
            <w:vAlign w:val="center"/>
          </w:tcPr>
          <w:p w14:paraId="55C1631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7703580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ahul)</w:t>
            </w:r>
          </w:p>
          <w:p w14:paraId="5654C2E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)</w:t>
            </w:r>
          </w:p>
        </w:tc>
        <w:tc>
          <w:tcPr>
            <w:tcW w:w="523" w:type="pct"/>
            <w:vAlign w:val="center"/>
          </w:tcPr>
          <w:p w14:paraId="0CC536B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BE-T (YA)</w:t>
            </w:r>
          </w:p>
        </w:tc>
        <w:tc>
          <w:tcPr>
            <w:tcW w:w="513" w:type="pct"/>
            <w:vMerge w:val="restart"/>
            <w:vAlign w:val="center"/>
          </w:tcPr>
          <w:p w14:paraId="04D1B3F3" w14:textId="182FBE2E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6DC28A48" w14:textId="2FBD842F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</w:t>
            </w:r>
            <w:r w:rsidR="005D150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BUSINESS MANAGEMENT</w:t>
            </w:r>
            <w:r w:rsidR="00050350">
              <w:rPr>
                <w:rFonts w:ascii="Verdana" w:hAnsi="Verdana" w:cs="Arial"/>
                <w:sz w:val="14"/>
                <w:szCs w:val="14"/>
              </w:rPr>
              <w:t>; DR GEETA SACHDEVA</w:t>
            </w:r>
          </w:p>
        </w:tc>
        <w:tc>
          <w:tcPr>
            <w:tcW w:w="509" w:type="pct"/>
            <w:vMerge w:val="restart"/>
            <w:vAlign w:val="center"/>
          </w:tcPr>
          <w:p w14:paraId="49C5F7EC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5B3FE311" w14:textId="1B19D9D1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6710A289" w14:textId="330ADD27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YA)</w:t>
            </w:r>
          </w:p>
        </w:tc>
        <w:tc>
          <w:tcPr>
            <w:tcW w:w="547" w:type="pct"/>
            <w:vMerge w:val="restart"/>
            <w:vAlign w:val="center"/>
          </w:tcPr>
          <w:p w14:paraId="1F4B0398" w14:textId="77777777" w:rsidR="00050350" w:rsidRDefault="0005035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04384A26" w14:textId="47082A49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AE</w:t>
            </w:r>
          </w:p>
          <w:p w14:paraId="40BDC526" w14:textId="308FFBB6" w:rsidR="00532958" w:rsidRPr="005E0FA3" w:rsidRDefault="00532958" w:rsidP="0005035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G</w:t>
            </w:r>
          </w:p>
        </w:tc>
        <w:tc>
          <w:tcPr>
            <w:tcW w:w="514" w:type="pct"/>
            <w:vAlign w:val="center"/>
          </w:tcPr>
          <w:p w14:paraId="4B410D0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57EDD435" w14:textId="77777777" w:rsidTr="005D1503">
        <w:trPr>
          <w:cantSplit/>
          <w:trHeight w:val="369"/>
        </w:trPr>
        <w:tc>
          <w:tcPr>
            <w:tcW w:w="168" w:type="pct"/>
            <w:vMerge/>
            <w:vAlign w:val="center"/>
          </w:tcPr>
          <w:p w14:paraId="7CFED22A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6D188A5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3F7417A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63BC493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951C43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60E1F1E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570B4A3F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672C265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23C8583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4E496311" w14:textId="77777777" w:rsidTr="005D1503">
        <w:trPr>
          <w:cantSplit/>
          <w:trHeight w:val="369"/>
        </w:trPr>
        <w:tc>
          <w:tcPr>
            <w:tcW w:w="168" w:type="pct"/>
            <w:vMerge/>
            <w:vAlign w:val="center"/>
          </w:tcPr>
          <w:p w14:paraId="59F2C9F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523C262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6891BE2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3A38B94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D28D43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1261889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42C1B71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1C99A39B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4D263844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E0FA3" w14:paraId="1336215C" w14:textId="77777777" w:rsidTr="00050350">
        <w:trPr>
          <w:cantSplit/>
          <w:trHeight w:val="79"/>
        </w:trPr>
        <w:tc>
          <w:tcPr>
            <w:tcW w:w="168" w:type="pct"/>
            <w:vMerge/>
            <w:vAlign w:val="center"/>
          </w:tcPr>
          <w:p w14:paraId="706A5F43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8" w:type="pct"/>
            <w:vAlign w:val="center"/>
          </w:tcPr>
          <w:p w14:paraId="3BD5703F" w14:textId="77777777" w:rsidR="00532958" w:rsidRPr="00E21E65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573" w:type="pct"/>
            <w:gridSpan w:val="3"/>
            <w:vMerge/>
            <w:vAlign w:val="center"/>
          </w:tcPr>
          <w:p w14:paraId="063FF1B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5" w:type="pct"/>
            <w:vMerge/>
            <w:vAlign w:val="center"/>
          </w:tcPr>
          <w:p w14:paraId="5E2992C2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BF01808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4D6D8E7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9" w:type="pct"/>
            <w:vMerge/>
            <w:vAlign w:val="center"/>
          </w:tcPr>
          <w:p w14:paraId="014BE246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vMerge/>
            <w:vAlign w:val="center"/>
          </w:tcPr>
          <w:p w14:paraId="57344E6D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0CB191E1" w14:textId="77777777" w:rsidR="00532958" w:rsidRPr="005E0FA3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3EBECC96" w14:textId="7C8962DB" w:rsidR="00AE17CB" w:rsidRDefault="00F92720" w:rsidP="00050350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 xml:space="preserve">CIVIL </w:t>
      </w:r>
      <w:r w:rsidR="00AE17CB">
        <w:rPr>
          <w:rFonts w:ascii="Arial" w:hAnsi="Arial" w:cs="Arial"/>
          <w:b/>
          <w:sz w:val="18"/>
          <w:u w:val="single"/>
        </w:rPr>
        <w:t>ENGINEERING</w:t>
      </w:r>
    </w:p>
    <w:p w14:paraId="00DE4E2C" w14:textId="4CB2E21F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proofErr w:type="spellStart"/>
      <w:proofErr w:type="gramStart"/>
      <w:r>
        <w:rPr>
          <w:rFonts w:ascii="Arial" w:hAnsi="Arial" w:cs="Arial"/>
          <w:b/>
          <w:sz w:val="18"/>
          <w:u w:val="single"/>
        </w:rPr>
        <w:t>B.Tech</w:t>
      </w:r>
      <w:proofErr w:type="spellEnd"/>
      <w:proofErr w:type="gramEnd"/>
      <w:r>
        <w:rPr>
          <w:rFonts w:ascii="Arial" w:hAnsi="Arial" w:cs="Arial"/>
          <w:b/>
          <w:sz w:val="18"/>
          <w:u w:val="single"/>
        </w:rPr>
        <w:t xml:space="preserve"> 5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4F751141" w14:textId="77777777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544"/>
        <w:gridCol w:w="405"/>
        <w:gridCol w:w="1597"/>
        <w:gridCol w:w="1528"/>
        <w:gridCol w:w="1669"/>
        <w:gridCol w:w="1600"/>
        <w:gridCol w:w="1737"/>
        <w:gridCol w:w="1597"/>
        <w:gridCol w:w="1737"/>
        <w:gridCol w:w="1584"/>
        <w:gridCol w:w="1597"/>
      </w:tblGrid>
      <w:tr w:rsidR="00532958" w:rsidRPr="00514EFD" w14:paraId="7C1F56D3" w14:textId="77777777" w:rsidTr="005D1503">
        <w:trPr>
          <w:tblHeader/>
        </w:trPr>
        <w:tc>
          <w:tcPr>
            <w:tcW w:w="304" w:type="pct"/>
            <w:gridSpan w:val="2"/>
            <w:shd w:val="clear" w:color="auto" w:fill="E7E6E6" w:themeFill="background2"/>
            <w:vAlign w:val="center"/>
          </w:tcPr>
          <w:p w14:paraId="51604973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12" w:type="pct"/>
            <w:shd w:val="clear" w:color="auto" w:fill="E7E6E6" w:themeFill="background2"/>
            <w:vAlign w:val="center"/>
          </w:tcPr>
          <w:p w14:paraId="75EEA507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90" w:type="pct"/>
            <w:shd w:val="clear" w:color="auto" w:fill="E7E6E6" w:themeFill="background2"/>
            <w:vAlign w:val="center"/>
          </w:tcPr>
          <w:p w14:paraId="5F3DFF18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35" w:type="pct"/>
            <w:shd w:val="clear" w:color="auto" w:fill="E7E6E6" w:themeFill="background2"/>
            <w:vAlign w:val="center"/>
          </w:tcPr>
          <w:p w14:paraId="687017C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3" w:type="pct"/>
            <w:shd w:val="clear" w:color="auto" w:fill="E7E6E6" w:themeFill="background2"/>
            <w:vAlign w:val="center"/>
          </w:tcPr>
          <w:p w14:paraId="2F4E1CB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57" w:type="pct"/>
            <w:shd w:val="clear" w:color="auto" w:fill="E7E6E6" w:themeFill="background2"/>
            <w:vAlign w:val="center"/>
          </w:tcPr>
          <w:p w14:paraId="62B175DF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2" w:type="pct"/>
            <w:shd w:val="clear" w:color="auto" w:fill="E7E6E6" w:themeFill="background2"/>
            <w:vAlign w:val="center"/>
          </w:tcPr>
          <w:p w14:paraId="4D03C57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57" w:type="pct"/>
            <w:shd w:val="clear" w:color="auto" w:fill="E7E6E6" w:themeFill="background2"/>
            <w:vAlign w:val="center"/>
          </w:tcPr>
          <w:p w14:paraId="24BBAE8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4F22C59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shd w:val="clear" w:color="auto" w:fill="E7E6E6" w:themeFill="background2"/>
            <w:vAlign w:val="center"/>
          </w:tcPr>
          <w:p w14:paraId="0402D7D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532958" w:rsidRPr="00514EFD" w14:paraId="5CCCB9D6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5952E94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532958" w:rsidRPr="00514EFD" w14:paraId="5C863069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35022D8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0" w:type="pct"/>
            <w:vAlign w:val="center"/>
          </w:tcPr>
          <w:p w14:paraId="2F9A0F6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2" w:type="pct"/>
            <w:vMerge w:val="restart"/>
            <w:vAlign w:val="center"/>
          </w:tcPr>
          <w:p w14:paraId="444EB1F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1A0D799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H)</w:t>
            </w:r>
          </w:p>
          <w:p w14:paraId="11FE662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4</w:t>
            </w:r>
          </w:p>
        </w:tc>
        <w:tc>
          <w:tcPr>
            <w:tcW w:w="490" w:type="pct"/>
            <w:vMerge w:val="restart"/>
            <w:vAlign w:val="center"/>
          </w:tcPr>
          <w:p w14:paraId="67A2C1C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9F02184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3C42B05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GG)</w:t>
            </w:r>
          </w:p>
          <w:p w14:paraId="6573452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4</w:t>
            </w:r>
          </w:p>
        </w:tc>
        <w:tc>
          <w:tcPr>
            <w:tcW w:w="1048" w:type="pct"/>
            <w:gridSpan w:val="2"/>
            <w:vAlign w:val="center"/>
          </w:tcPr>
          <w:p w14:paraId="1230E3A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789B3D0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</w:t>
            </w:r>
          </w:p>
          <w:p w14:paraId="76807BC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ND)</w:t>
            </w:r>
          </w:p>
        </w:tc>
        <w:tc>
          <w:tcPr>
            <w:tcW w:w="557" w:type="pct"/>
            <w:vAlign w:val="center"/>
          </w:tcPr>
          <w:p w14:paraId="3A19331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3CAFE2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AH)</w:t>
            </w:r>
          </w:p>
        </w:tc>
        <w:tc>
          <w:tcPr>
            <w:tcW w:w="1065" w:type="pct"/>
            <w:gridSpan w:val="2"/>
            <w:vMerge w:val="restart"/>
            <w:vAlign w:val="center"/>
          </w:tcPr>
          <w:p w14:paraId="4D8532D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GF</w:t>
            </w:r>
          </w:p>
          <w:p w14:paraId="09FBB0E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C31</w:t>
            </w:r>
          </w:p>
          <w:p w14:paraId="17BD749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OF CONCRETE STRUCTURES-II (P)</w:t>
            </w:r>
          </w:p>
          <w:p w14:paraId="5A2F92C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</w:tc>
        <w:tc>
          <w:tcPr>
            <w:tcW w:w="512" w:type="pct"/>
            <w:vAlign w:val="center"/>
          </w:tcPr>
          <w:p w14:paraId="6E1FFEF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7AF8088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2FC19C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3C75441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2" w:type="pct"/>
            <w:vMerge/>
            <w:vAlign w:val="center"/>
          </w:tcPr>
          <w:p w14:paraId="79C17ED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0F2CEF0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14:paraId="49DBAED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0BCF8E9B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  <w:p w14:paraId="349E86A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A)</w:t>
            </w:r>
          </w:p>
        </w:tc>
        <w:tc>
          <w:tcPr>
            <w:tcW w:w="557" w:type="pct"/>
            <w:vAlign w:val="center"/>
          </w:tcPr>
          <w:p w14:paraId="409FC2C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C00228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GG)</w:t>
            </w:r>
          </w:p>
        </w:tc>
        <w:tc>
          <w:tcPr>
            <w:tcW w:w="1065" w:type="pct"/>
            <w:gridSpan w:val="2"/>
            <w:vMerge/>
            <w:vAlign w:val="center"/>
          </w:tcPr>
          <w:p w14:paraId="3C39BE3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E43BCD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D963832" w14:textId="77777777" w:rsidTr="00532958">
        <w:trPr>
          <w:cantSplit/>
          <w:trHeight w:val="58"/>
        </w:trPr>
        <w:tc>
          <w:tcPr>
            <w:tcW w:w="174" w:type="pct"/>
            <w:vMerge/>
            <w:vAlign w:val="center"/>
          </w:tcPr>
          <w:p w14:paraId="02E2BCBF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F6FAEF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2" w:type="pct"/>
            <w:vMerge/>
            <w:vAlign w:val="center"/>
          </w:tcPr>
          <w:p w14:paraId="0A985A2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11C776E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2C28D1C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513" w:type="pct"/>
            <w:vAlign w:val="center"/>
          </w:tcPr>
          <w:p w14:paraId="3505C8E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9F8B2B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4EDC35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Merge/>
            <w:vAlign w:val="center"/>
          </w:tcPr>
          <w:p w14:paraId="006ADF4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F04935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814856C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56F69A3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0" w:type="pct"/>
            <w:vAlign w:val="center"/>
          </w:tcPr>
          <w:p w14:paraId="4D87DD9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02" w:type="pct"/>
            <w:gridSpan w:val="2"/>
            <w:vMerge w:val="restart"/>
            <w:vAlign w:val="center"/>
          </w:tcPr>
          <w:p w14:paraId="704D516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FF</w:t>
            </w:r>
          </w:p>
          <w:p w14:paraId="613800C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C31</w:t>
            </w:r>
          </w:p>
          <w:p w14:paraId="3C82CCF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OF CONCRETE STRUCTURES-II (P)</w:t>
            </w:r>
          </w:p>
          <w:p w14:paraId="00FD6D6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C, Maninder)</w:t>
            </w:r>
          </w:p>
        </w:tc>
        <w:tc>
          <w:tcPr>
            <w:tcW w:w="535" w:type="pct"/>
            <w:vMerge w:val="restart"/>
            <w:vAlign w:val="center"/>
          </w:tcPr>
          <w:p w14:paraId="1559F9A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37CC6114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aninder)</w:t>
            </w:r>
          </w:p>
          <w:p w14:paraId="36B50B9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13" w:type="pct"/>
            <w:vMerge w:val="restart"/>
            <w:vAlign w:val="center"/>
          </w:tcPr>
          <w:p w14:paraId="5A89FDB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7AD6295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H)</w:t>
            </w:r>
          </w:p>
          <w:p w14:paraId="04FDF29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57" w:type="pct"/>
            <w:vMerge w:val="restart"/>
            <w:vAlign w:val="center"/>
          </w:tcPr>
          <w:p w14:paraId="1D502CA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27CDB31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S)</w:t>
            </w:r>
          </w:p>
          <w:p w14:paraId="195BA06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12" w:type="pct"/>
            <w:vAlign w:val="center"/>
          </w:tcPr>
          <w:p w14:paraId="6B25EB6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Align w:val="center"/>
          </w:tcPr>
          <w:p w14:paraId="28C4DA0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22EC67D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 (HDC)</w:t>
            </w:r>
          </w:p>
        </w:tc>
        <w:tc>
          <w:tcPr>
            <w:tcW w:w="512" w:type="pct"/>
            <w:vAlign w:val="center"/>
          </w:tcPr>
          <w:p w14:paraId="6258E9F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8231373" w14:textId="77777777" w:rsidTr="00532958">
        <w:trPr>
          <w:cantSplit/>
          <w:trHeight w:val="66"/>
        </w:trPr>
        <w:tc>
          <w:tcPr>
            <w:tcW w:w="174" w:type="pct"/>
            <w:vMerge/>
            <w:vAlign w:val="center"/>
          </w:tcPr>
          <w:p w14:paraId="164F27C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75B6935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02" w:type="pct"/>
            <w:gridSpan w:val="2"/>
            <w:vMerge/>
            <w:vAlign w:val="center"/>
          </w:tcPr>
          <w:p w14:paraId="783FC02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40BB9E1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78ABBC6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6F68A20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C1CA6E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123BED5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ND)</w:t>
            </w:r>
          </w:p>
        </w:tc>
        <w:tc>
          <w:tcPr>
            <w:tcW w:w="508" w:type="pct"/>
            <w:vAlign w:val="center"/>
          </w:tcPr>
          <w:p w14:paraId="200C30D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VK)</w:t>
            </w:r>
          </w:p>
        </w:tc>
        <w:tc>
          <w:tcPr>
            <w:tcW w:w="512" w:type="pct"/>
            <w:vAlign w:val="center"/>
          </w:tcPr>
          <w:p w14:paraId="0EBB727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3B731628" w14:textId="77777777" w:rsidTr="00532958">
        <w:trPr>
          <w:cantSplit/>
          <w:trHeight w:val="56"/>
        </w:trPr>
        <w:tc>
          <w:tcPr>
            <w:tcW w:w="174" w:type="pct"/>
            <w:vMerge/>
            <w:vAlign w:val="center"/>
          </w:tcPr>
          <w:p w14:paraId="04AE02E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22B2803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02" w:type="pct"/>
            <w:gridSpan w:val="2"/>
            <w:vMerge/>
            <w:vAlign w:val="center"/>
          </w:tcPr>
          <w:p w14:paraId="34ED49B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0E32EBB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5289C8A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0AE4CF6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6F620A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2B4F65E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VK)</w:t>
            </w:r>
          </w:p>
        </w:tc>
        <w:tc>
          <w:tcPr>
            <w:tcW w:w="508" w:type="pct"/>
            <w:vAlign w:val="center"/>
          </w:tcPr>
          <w:p w14:paraId="20055AD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ND)</w:t>
            </w:r>
          </w:p>
        </w:tc>
        <w:tc>
          <w:tcPr>
            <w:tcW w:w="512" w:type="pct"/>
            <w:vAlign w:val="center"/>
          </w:tcPr>
          <w:p w14:paraId="087995C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89F8D7F" w14:textId="77777777" w:rsidTr="00532958">
        <w:trPr>
          <w:cantSplit/>
          <w:trHeight w:val="56"/>
        </w:trPr>
        <w:tc>
          <w:tcPr>
            <w:tcW w:w="174" w:type="pct"/>
            <w:vMerge w:val="restart"/>
            <w:vAlign w:val="center"/>
          </w:tcPr>
          <w:p w14:paraId="4925DED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0" w:type="pct"/>
            <w:vAlign w:val="center"/>
          </w:tcPr>
          <w:p w14:paraId="4CE29D92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2" w:type="pct"/>
            <w:vAlign w:val="center"/>
          </w:tcPr>
          <w:p w14:paraId="2CC3BE1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6C610A5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LB)</w:t>
            </w:r>
          </w:p>
        </w:tc>
        <w:tc>
          <w:tcPr>
            <w:tcW w:w="535" w:type="pct"/>
            <w:vAlign w:val="center"/>
          </w:tcPr>
          <w:p w14:paraId="61D79BF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2786B76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7635F8F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vAlign w:val="center"/>
          </w:tcPr>
          <w:p w14:paraId="0F9D688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24BF2D6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  <w:p w14:paraId="553D8AA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57" w:type="pct"/>
            <w:vMerge w:val="restart"/>
            <w:vAlign w:val="center"/>
          </w:tcPr>
          <w:p w14:paraId="34FD186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6C9D612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LB)</w:t>
            </w:r>
          </w:p>
          <w:p w14:paraId="6CA4470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08" w:type="pct"/>
            <w:vMerge w:val="restart"/>
            <w:vAlign w:val="center"/>
          </w:tcPr>
          <w:p w14:paraId="7545536B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7F9E308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aninder)</w:t>
            </w:r>
          </w:p>
          <w:p w14:paraId="72B859D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12" w:type="pct"/>
            <w:vMerge w:val="restart"/>
            <w:vAlign w:val="center"/>
          </w:tcPr>
          <w:p w14:paraId="255CAE1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6F8F2F0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ahul)</w:t>
            </w:r>
          </w:p>
          <w:p w14:paraId="630BD96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</w:tr>
      <w:tr w:rsidR="00532958" w:rsidRPr="00514EFD" w14:paraId="79F9C3F3" w14:textId="77777777" w:rsidTr="00532958">
        <w:trPr>
          <w:cantSplit/>
          <w:trHeight w:val="105"/>
        </w:trPr>
        <w:tc>
          <w:tcPr>
            <w:tcW w:w="174" w:type="pct"/>
            <w:vMerge/>
            <w:vAlign w:val="center"/>
          </w:tcPr>
          <w:p w14:paraId="7C041581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3B9E3EF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vAlign w:val="center"/>
          </w:tcPr>
          <w:p w14:paraId="4D6A1B3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7AA3138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5D31EAC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LB)</w:t>
            </w:r>
          </w:p>
        </w:tc>
        <w:tc>
          <w:tcPr>
            <w:tcW w:w="513" w:type="pct"/>
            <w:vAlign w:val="center"/>
          </w:tcPr>
          <w:p w14:paraId="5F07C28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AS)</w:t>
            </w:r>
          </w:p>
        </w:tc>
        <w:tc>
          <w:tcPr>
            <w:tcW w:w="557" w:type="pct"/>
            <w:vAlign w:val="center"/>
          </w:tcPr>
          <w:p w14:paraId="47BFB6A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20CDE75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163034C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5265265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0D7C70A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724DD25" w14:textId="77777777" w:rsidTr="00532958">
        <w:trPr>
          <w:cantSplit/>
          <w:trHeight w:val="79"/>
        </w:trPr>
        <w:tc>
          <w:tcPr>
            <w:tcW w:w="174" w:type="pct"/>
            <w:vMerge/>
            <w:vAlign w:val="center"/>
          </w:tcPr>
          <w:p w14:paraId="7DDF3DF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7858C36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2" w:type="pct"/>
            <w:vAlign w:val="center"/>
          </w:tcPr>
          <w:p w14:paraId="004E54A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5812C16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6293008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AS)</w:t>
            </w:r>
          </w:p>
        </w:tc>
        <w:tc>
          <w:tcPr>
            <w:tcW w:w="513" w:type="pct"/>
            <w:vAlign w:val="center"/>
          </w:tcPr>
          <w:p w14:paraId="3C8867C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LB)</w:t>
            </w:r>
          </w:p>
        </w:tc>
        <w:tc>
          <w:tcPr>
            <w:tcW w:w="557" w:type="pct"/>
            <w:vAlign w:val="center"/>
          </w:tcPr>
          <w:p w14:paraId="580124B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3EEB476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631EB44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2BF6BF5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341650C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332962F5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3C44B6E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532958" w:rsidRPr="00514EFD" w14:paraId="3969A27E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55C61CD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0" w:type="pct"/>
            <w:vAlign w:val="center"/>
          </w:tcPr>
          <w:p w14:paraId="2C4CEA53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02" w:type="pct"/>
            <w:gridSpan w:val="2"/>
            <w:vAlign w:val="center"/>
          </w:tcPr>
          <w:p w14:paraId="1DC64EE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5BCE3BE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  <w:p w14:paraId="11DCDF0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GG)</w:t>
            </w:r>
          </w:p>
        </w:tc>
        <w:tc>
          <w:tcPr>
            <w:tcW w:w="535" w:type="pct"/>
            <w:vAlign w:val="center"/>
          </w:tcPr>
          <w:p w14:paraId="61655F7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90C5A7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9F7088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vAlign w:val="center"/>
          </w:tcPr>
          <w:p w14:paraId="550E1A1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190B233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KKS)</w:t>
            </w:r>
          </w:p>
          <w:p w14:paraId="5B53E14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57" w:type="pct"/>
            <w:vMerge w:val="restart"/>
            <w:vAlign w:val="center"/>
          </w:tcPr>
          <w:p w14:paraId="3BF6663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76BD1F41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GG)</w:t>
            </w:r>
          </w:p>
          <w:p w14:paraId="5064EC6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08" w:type="pct"/>
            <w:vMerge w:val="restart"/>
            <w:vAlign w:val="center"/>
          </w:tcPr>
          <w:p w14:paraId="4ACF46D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0CDDDB9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  <w:p w14:paraId="363DBA6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12" w:type="pct"/>
            <w:vMerge w:val="restart"/>
            <w:vAlign w:val="center"/>
          </w:tcPr>
          <w:p w14:paraId="79258C2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307EF35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  <w:p w14:paraId="114905A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</w:tr>
      <w:tr w:rsidR="00532958" w:rsidRPr="00514EFD" w14:paraId="639F8A85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48B8DA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18C6C76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02" w:type="pct"/>
            <w:gridSpan w:val="2"/>
            <w:vAlign w:val="center"/>
          </w:tcPr>
          <w:p w14:paraId="1CDD15B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68979A2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</w:t>
            </w:r>
          </w:p>
          <w:p w14:paraId="1B0271C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</w:tc>
        <w:tc>
          <w:tcPr>
            <w:tcW w:w="1048" w:type="pct"/>
            <w:gridSpan w:val="2"/>
            <w:vAlign w:val="center"/>
          </w:tcPr>
          <w:p w14:paraId="47D30F4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06FDA43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YA)</w:t>
            </w:r>
          </w:p>
        </w:tc>
        <w:tc>
          <w:tcPr>
            <w:tcW w:w="557" w:type="pct"/>
            <w:vAlign w:val="center"/>
          </w:tcPr>
          <w:p w14:paraId="4B914C6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202E2D9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2697EFF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2DDCD49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0BD41E6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1129784F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A91EB20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AF6308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02" w:type="pct"/>
            <w:gridSpan w:val="2"/>
            <w:vAlign w:val="center"/>
          </w:tcPr>
          <w:p w14:paraId="61B04EE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43D100E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PS)</w:t>
            </w:r>
          </w:p>
        </w:tc>
        <w:tc>
          <w:tcPr>
            <w:tcW w:w="1048" w:type="pct"/>
            <w:gridSpan w:val="2"/>
            <w:vAlign w:val="center"/>
          </w:tcPr>
          <w:p w14:paraId="441BEB0B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7E14D20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</w:tc>
        <w:tc>
          <w:tcPr>
            <w:tcW w:w="557" w:type="pct"/>
            <w:vAlign w:val="center"/>
          </w:tcPr>
          <w:p w14:paraId="7FC9FF8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035CC5A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1918130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4B9FC31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4B0B723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744288E8" w14:textId="77777777" w:rsidTr="00532958">
        <w:trPr>
          <w:cantSplit/>
          <w:trHeight w:val="56"/>
        </w:trPr>
        <w:tc>
          <w:tcPr>
            <w:tcW w:w="174" w:type="pct"/>
            <w:vMerge w:val="restart"/>
            <w:vAlign w:val="center"/>
          </w:tcPr>
          <w:p w14:paraId="7EF91762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0" w:type="pct"/>
            <w:vAlign w:val="center"/>
          </w:tcPr>
          <w:p w14:paraId="3502FCA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2" w:type="pct"/>
            <w:vAlign w:val="center"/>
          </w:tcPr>
          <w:p w14:paraId="4EA30B1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490" w:type="pct"/>
            <w:vAlign w:val="center"/>
          </w:tcPr>
          <w:p w14:paraId="5FEDB10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VK)</w:t>
            </w:r>
          </w:p>
        </w:tc>
        <w:tc>
          <w:tcPr>
            <w:tcW w:w="535" w:type="pct"/>
            <w:vAlign w:val="center"/>
          </w:tcPr>
          <w:p w14:paraId="3CACFF1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53C2A28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6CE2872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vAlign w:val="center"/>
          </w:tcPr>
          <w:p w14:paraId="49671EF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141C784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C)</w:t>
            </w:r>
          </w:p>
          <w:p w14:paraId="233FD1C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57" w:type="pct"/>
            <w:vMerge w:val="restart"/>
            <w:vAlign w:val="center"/>
          </w:tcPr>
          <w:p w14:paraId="625F94C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07DBC68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ND)</w:t>
            </w:r>
          </w:p>
          <w:p w14:paraId="155BE4E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08" w:type="pct"/>
            <w:vAlign w:val="center"/>
          </w:tcPr>
          <w:p w14:paraId="01699D8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ND)</w:t>
            </w:r>
          </w:p>
        </w:tc>
        <w:tc>
          <w:tcPr>
            <w:tcW w:w="512" w:type="pct"/>
            <w:vAlign w:val="center"/>
          </w:tcPr>
          <w:p w14:paraId="4BCC360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022E514" w14:textId="77777777" w:rsidTr="00532958">
        <w:trPr>
          <w:cantSplit/>
          <w:trHeight w:val="106"/>
        </w:trPr>
        <w:tc>
          <w:tcPr>
            <w:tcW w:w="174" w:type="pct"/>
            <w:vMerge/>
            <w:vAlign w:val="center"/>
          </w:tcPr>
          <w:p w14:paraId="378B1F12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6F33D9D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2" w:type="pct"/>
            <w:vAlign w:val="center"/>
          </w:tcPr>
          <w:p w14:paraId="3339FBC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527DE5E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535" w:type="pct"/>
            <w:vAlign w:val="center"/>
          </w:tcPr>
          <w:p w14:paraId="42E8ACA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73333F5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1011651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0660DD1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4D0E366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354A346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ACA5B7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28B60E6F" w14:textId="77777777" w:rsidTr="00532958">
        <w:trPr>
          <w:cantSplit/>
          <w:trHeight w:val="67"/>
        </w:trPr>
        <w:tc>
          <w:tcPr>
            <w:tcW w:w="174" w:type="pct"/>
            <w:vMerge/>
            <w:vAlign w:val="center"/>
          </w:tcPr>
          <w:p w14:paraId="15BB00D1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21B0F8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2" w:type="pct"/>
            <w:vAlign w:val="center"/>
          </w:tcPr>
          <w:p w14:paraId="232F20A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6203ACF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421019F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513" w:type="pct"/>
            <w:vAlign w:val="center"/>
          </w:tcPr>
          <w:p w14:paraId="7EC1BB9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6946E1B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5F4E943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6499785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6EAAAAC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467445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BF47DD3" w14:textId="77777777" w:rsidTr="00532958">
        <w:trPr>
          <w:cantSplit/>
          <w:trHeight w:val="168"/>
        </w:trPr>
        <w:tc>
          <w:tcPr>
            <w:tcW w:w="174" w:type="pct"/>
            <w:vMerge w:val="restart"/>
            <w:vAlign w:val="center"/>
          </w:tcPr>
          <w:p w14:paraId="6B5474B7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0" w:type="pct"/>
            <w:vAlign w:val="center"/>
          </w:tcPr>
          <w:p w14:paraId="220E79C2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2" w:type="pct"/>
            <w:vMerge w:val="restart"/>
            <w:vAlign w:val="center"/>
          </w:tcPr>
          <w:p w14:paraId="2061C2E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617EA69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ahul)</w:t>
            </w:r>
          </w:p>
          <w:p w14:paraId="52CA52D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90" w:type="pct"/>
            <w:vMerge w:val="restart"/>
            <w:vAlign w:val="center"/>
          </w:tcPr>
          <w:p w14:paraId="36D9B7D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596F490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aninder)</w:t>
            </w:r>
          </w:p>
          <w:p w14:paraId="1D50ECF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1048" w:type="pct"/>
            <w:gridSpan w:val="2"/>
            <w:vMerge w:val="restart"/>
            <w:vAlign w:val="center"/>
          </w:tcPr>
          <w:p w14:paraId="44A01A7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HFF</w:t>
            </w:r>
          </w:p>
          <w:p w14:paraId="4D23694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PC31</w:t>
            </w:r>
          </w:p>
          <w:p w14:paraId="71562835" w14:textId="691DE954" w:rsidR="00532958" w:rsidRPr="00514EFD" w:rsidRDefault="00532958" w:rsidP="005329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OF CONCRETE STRUCTURES-II (P); (HDC, Maninder)</w:t>
            </w:r>
          </w:p>
        </w:tc>
        <w:tc>
          <w:tcPr>
            <w:tcW w:w="557" w:type="pct"/>
            <w:vAlign w:val="center"/>
          </w:tcPr>
          <w:p w14:paraId="11516F9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C31E05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Rahul)</w:t>
            </w:r>
          </w:p>
        </w:tc>
        <w:tc>
          <w:tcPr>
            <w:tcW w:w="557" w:type="pct"/>
            <w:vAlign w:val="center"/>
          </w:tcPr>
          <w:p w14:paraId="2077910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Maninder)</w:t>
            </w:r>
          </w:p>
        </w:tc>
        <w:tc>
          <w:tcPr>
            <w:tcW w:w="508" w:type="pct"/>
            <w:vAlign w:val="center"/>
          </w:tcPr>
          <w:p w14:paraId="2604122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5398D7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46E53EF" w14:textId="77777777" w:rsidTr="00532958">
        <w:trPr>
          <w:cantSplit/>
          <w:trHeight w:val="128"/>
        </w:trPr>
        <w:tc>
          <w:tcPr>
            <w:tcW w:w="174" w:type="pct"/>
            <w:vMerge/>
            <w:vAlign w:val="center"/>
          </w:tcPr>
          <w:p w14:paraId="3D8BC398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35DB840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vMerge/>
            <w:vAlign w:val="center"/>
          </w:tcPr>
          <w:p w14:paraId="4165946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70FC122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Merge/>
            <w:vAlign w:val="center"/>
          </w:tcPr>
          <w:p w14:paraId="11516C5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7BB5F6F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ED0EFE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00910A9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AS)</w:t>
            </w:r>
          </w:p>
        </w:tc>
        <w:tc>
          <w:tcPr>
            <w:tcW w:w="508" w:type="pct"/>
            <w:vAlign w:val="center"/>
          </w:tcPr>
          <w:p w14:paraId="574F7B1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F31614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1E4083CA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796E1E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5265FC5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2" w:type="pct"/>
            <w:vMerge/>
            <w:vAlign w:val="center"/>
          </w:tcPr>
          <w:p w14:paraId="2D8F6FA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72BA1FE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Merge/>
            <w:vAlign w:val="center"/>
          </w:tcPr>
          <w:p w14:paraId="69676F8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402F9E1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DD0835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434C6AA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65A4DA8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AS)</w:t>
            </w:r>
          </w:p>
        </w:tc>
        <w:tc>
          <w:tcPr>
            <w:tcW w:w="512" w:type="pct"/>
            <w:vAlign w:val="center"/>
          </w:tcPr>
          <w:p w14:paraId="0060D7B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7AEED458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2C0C9CF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532958" w:rsidRPr="00514EFD" w14:paraId="0A00AF71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375536A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0" w:type="pct"/>
            <w:vAlign w:val="center"/>
          </w:tcPr>
          <w:p w14:paraId="5B1E2963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02" w:type="pct"/>
            <w:gridSpan w:val="2"/>
            <w:vAlign w:val="center"/>
          </w:tcPr>
          <w:p w14:paraId="2F26A5D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78B3F72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LS)</w:t>
            </w:r>
          </w:p>
        </w:tc>
        <w:tc>
          <w:tcPr>
            <w:tcW w:w="535" w:type="pct"/>
            <w:vAlign w:val="center"/>
          </w:tcPr>
          <w:p w14:paraId="2B1D5DC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HD)</w:t>
            </w:r>
          </w:p>
        </w:tc>
        <w:tc>
          <w:tcPr>
            <w:tcW w:w="513" w:type="pct"/>
            <w:vMerge w:val="restart"/>
            <w:vAlign w:val="center"/>
          </w:tcPr>
          <w:p w14:paraId="20A431A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5611A5A3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KKS)</w:t>
            </w:r>
          </w:p>
          <w:p w14:paraId="7E0C537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57" w:type="pct"/>
            <w:vMerge w:val="restart"/>
            <w:vAlign w:val="center"/>
          </w:tcPr>
          <w:p w14:paraId="39EB536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13EC49D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  <w:p w14:paraId="6AD9EE1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12" w:type="pct"/>
            <w:vAlign w:val="center"/>
          </w:tcPr>
          <w:p w14:paraId="458F9D2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18DC9C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GG)</w:t>
            </w: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27837A0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9ECBC4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6946ED31" w14:textId="77777777" w:rsidTr="00532958">
        <w:trPr>
          <w:cantSplit/>
          <w:trHeight w:val="144"/>
        </w:trPr>
        <w:tc>
          <w:tcPr>
            <w:tcW w:w="174" w:type="pct"/>
            <w:vMerge/>
            <w:vAlign w:val="center"/>
          </w:tcPr>
          <w:p w14:paraId="57573108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700D57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2" w:type="pct"/>
            <w:vAlign w:val="center"/>
          </w:tcPr>
          <w:p w14:paraId="060A6D6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490" w:type="pct"/>
            <w:vAlign w:val="center"/>
          </w:tcPr>
          <w:p w14:paraId="5914F31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13BDD8C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LB)</w:t>
            </w:r>
          </w:p>
        </w:tc>
        <w:tc>
          <w:tcPr>
            <w:tcW w:w="513" w:type="pct"/>
            <w:vMerge/>
            <w:vAlign w:val="center"/>
          </w:tcPr>
          <w:p w14:paraId="7531F89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191AE92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86FB32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0395A5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-II-T (HD)</w:t>
            </w: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234B1CF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3A2D80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7E21DEBF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610670C7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F21656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02" w:type="pct"/>
            <w:gridSpan w:val="2"/>
            <w:vAlign w:val="center"/>
          </w:tcPr>
          <w:p w14:paraId="4F3CC5F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6984480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 (HD)</w:t>
            </w:r>
          </w:p>
        </w:tc>
        <w:tc>
          <w:tcPr>
            <w:tcW w:w="535" w:type="pct"/>
            <w:vAlign w:val="center"/>
          </w:tcPr>
          <w:p w14:paraId="12CB716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21CA863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718BA0E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4A7BAB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01B2FCB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4A96949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DCFF62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CB90966" w14:textId="77777777" w:rsidTr="00532958">
        <w:trPr>
          <w:cantSplit/>
          <w:trHeight w:val="294"/>
        </w:trPr>
        <w:tc>
          <w:tcPr>
            <w:tcW w:w="174" w:type="pct"/>
            <w:vMerge w:val="restart"/>
            <w:vAlign w:val="center"/>
          </w:tcPr>
          <w:p w14:paraId="746B3D4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0" w:type="pct"/>
            <w:vAlign w:val="center"/>
          </w:tcPr>
          <w:p w14:paraId="511A71E2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2" w:type="pct"/>
            <w:vMerge w:val="restart"/>
            <w:vAlign w:val="center"/>
          </w:tcPr>
          <w:p w14:paraId="7E8FC1A4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 (AS)</w:t>
            </w:r>
          </w:p>
          <w:p w14:paraId="6C04A8E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490" w:type="pct"/>
            <w:vMerge w:val="restart"/>
            <w:vAlign w:val="center"/>
          </w:tcPr>
          <w:p w14:paraId="09D0E81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-(HDC)</w:t>
            </w:r>
          </w:p>
          <w:p w14:paraId="2E63533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35" w:type="pct"/>
            <w:vMerge w:val="restart"/>
            <w:vAlign w:val="center"/>
          </w:tcPr>
          <w:p w14:paraId="337BBDD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-(HDC)</w:t>
            </w:r>
          </w:p>
          <w:p w14:paraId="2D2FCE8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13" w:type="pct"/>
            <w:vMerge w:val="restart"/>
            <w:vAlign w:val="center"/>
          </w:tcPr>
          <w:p w14:paraId="1E130BE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(AH)</w:t>
            </w:r>
          </w:p>
          <w:p w14:paraId="5BBD58B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57" w:type="pct"/>
            <w:vMerge w:val="restart"/>
            <w:vAlign w:val="center"/>
          </w:tcPr>
          <w:p w14:paraId="0A023C1B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(AS)</w:t>
            </w:r>
          </w:p>
          <w:p w14:paraId="12C88B7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12" w:type="pct"/>
            <w:vAlign w:val="center"/>
          </w:tcPr>
          <w:p w14:paraId="329A00E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5922A1F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20AC9C6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8FA130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727F7D90" w14:textId="77777777" w:rsidTr="00532958">
        <w:trPr>
          <w:cantSplit/>
          <w:trHeight w:val="271"/>
        </w:trPr>
        <w:tc>
          <w:tcPr>
            <w:tcW w:w="174" w:type="pct"/>
            <w:vMerge/>
            <w:vAlign w:val="center"/>
          </w:tcPr>
          <w:p w14:paraId="71AA72A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32FE7B3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2" w:type="pct"/>
            <w:vMerge/>
            <w:vAlign w:val="center"/>
          </w:tcPr>
          <w:p w14:paraId="67CAC11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685E080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7A663C9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3F2E92F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78C8029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C1828E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5E716C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7D62258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946F70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64547D4E" w14:textId="77777777" w:rsidTr="00532958">
        <w:trPr>
          <w:cantSplit/>
          <w:trHeight w:val="132"/>
        </w:trPr>
        <w:tc>
          <w:tcPr>
            <w:tcW w:w="174" w:type="pct"/>
            <w:vMerge/>
            <w:vAlign w:val="center"/>
          </w:tcPr>
          <w:p w14:paraId="2000FC18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60D3E51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2" w:type="pct"/>
            <w:vMerge/>
            <w:vAlign w:val="center"/>
          </w:tcPr>
          <w:p w14:paraId="3C08319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21635B5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7BB3677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2C94A0F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5CF0C74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C19BF9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22D6F02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2AC8A14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DE0CE3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7566051" w14:textId="77777777" w:rsidTr="00532958">
        <w:trPr>
          <w:cantSplit/>
          <w:trHeight w:val="376"/>
        </w:trPr>
        <w:tc>
          <w:tcPr>
            <w:tcW w:w="174" w:type="pct"/>
            <w:vMerge w:val="restart"/>
            <w:vAlign w:val="center"/>
          </w:tcPr>
          <w:p w14:paraId="18580B7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0" w:type="pct"/>
            <w:vAlign w:val="center"/>
          </w:tcPr>
          <w:p w14:paraId="04BC2D1F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2" w:type="pct"/>
            <w:vAlign w:val="center"/>
          </w:tcPr>
          <w:p w14:paraId="421BB8C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3C8CA52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535" w:type="pct"/>
            <w:vAlign w:val="center"/>
          </w:tcPr>
          <w:p w14:paraId="7AA984F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545FCF5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7AA289D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vAlign w:val="center"/>
          </w:tcPr>
          <w:p w14:paraId="488E9DE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224D562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C)</w:t>
            </w:r>
          </w:p>
          <w:p w14:paraId="0BEEF3D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57" w:type="pct"/>
            <w:vMerge w:val="restart"/>
            <w:vAlign w:val="center"/>
          </w:tcPr>
          <w:p w14:paraId="690CE7C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2F2590D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ahul)</w:t>
            </w:r>
          </w:p>
          <w:p w14:paraId="4F3375F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0441F62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18CF31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6349B5D3" w14:textId="77777777" w:rsidTr="00532958">
        <w:trPr>
          <w:cantSplit/>
          <w:trHeight w:val="408"/>
        </w:trPr>
        <w:tc>
          <w:tcPr>
            <w:tcW w:w="174" w:type="pct"/>
            <w:vMerge/>
            <w:vAlign w:val="center"/>
          </w:tcPr>
          <w:p w14:paraId="57B9EEA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13052D60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vAlign w:val="center"/>
          </w:tcPr>
          <w:p w14:paraId="48AA71E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4DE05CF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335B7CD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513" w:type="pct"/>
            <w:vAlign w:val="center"/>
          </w:tcPr>
          <w:p w14:paraId="57D05F4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6FE307B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73AC062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29748D4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775D0D3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7D2210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E5DC820" w14:textId="77777777" w:rsidTr="00050350">
        <w:trPr>
          <w:cantSplit/>
          <w:trHeight w:val="684"/>
        </w:trPr>
        <w:tc>
          <w:tcPr>
            <w:tcW w:w="174" w:type="pct"/>
            <w:vMerge/>
            <w:vAlign w:val="center"/>
          </w:tcPr>
          <w:p w14:paraId="1DD146E8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0099F14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2" w:type="pct"/>
            <w:vAlign w:val="center"/>
          </w:tcPr>
          <w:p w14:paraId="2CCAC13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7963DF5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077C931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5124BB1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-T (RV)</w:t>
            </w:r>
          </w:p>
        </w:tc>
        <w:tc>
          <w:tcPr>
            <w:tcW w:w="557" w:type="pct"/>
            <w:vAlign w:val="center"/>
          </w:tcPr>
          <w:p w14:paraId="092A4F5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3732FC0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39FC35B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shd w:val="clear" w:color="auto" w:fill="E7E6E6" w:themeFill="background2"/>
            <w:vAlign w:val="center"/>
          </w:tcPr>
          <w:p w14:paraId="1BA5BA2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FE20EC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1D242AD3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4ED359A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THURSDAY</w:t>
            </w:r>
          </w:p>
        </w:tc>
      </w:tr>
      <w:tr w:rsidR="00532958" w:rsidRPr="00514EFD" w14:paraId="3F3566BF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0F8BA67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0" w:type="pct"/>
            <w:vAlign w:val="center"/>
          </w:tcPr>
          <w:p w14:paraId="7B7EC7F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2" w:type="pct"/>
            <w:vMerge w:val="restart"/>
            <w:vAlign w:val="center"/>
          </w:tcPr>
          <w:p w14:paraId="49CA8EF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7ADCAA1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H)</w:t>
            </w:r>
          </w:p>
          <w:p w14:paraId="7E7561C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490" w:type="pct"/>
            <w:vMerge w:val="restart"/>
            <w:vAlign w:val="center"/>
          </w:tcPr>
          <w:p w14:paraId="78352F9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2B6E958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GG)</w:t>
            </w:r>
          </w:p>
          <w:p w14:paraId="4C6B63B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35" w:type="pct"/>
            <w:vMerge w:val="restart"/>
            <w:vAlign w:val="center"/>
          </w:tcPr>
          <w:p w14:paraId="4EDE21A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3ABCDA6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KKS)</w:t>
            </w:r>
          </w:p>
          <w:p w14:paraId="7A13951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13" w:type="pct"/>
            <w:vMerge w:val="restart"/>
            <w:vAlign w:val="center"/>
          </w:tcPr>
          <w:p w14:paraId="5C4C180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6E42C20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  <w:p w14:paraId="121B29B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57" w:type="pct"/>
            <w:vMerge w:val="restart"/>
            <w:vAlign w:val="center"/>
          </w:tcPr>
          <w:p w14:paraId="371C25E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4DE7C3C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  <w:p w14:paraId="4F4E522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12" w:type="pct"/>
            <w:vAlign w:val="center"/>
          </w:tcPr>
          <w:p w14:paraId="0AB1959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59C5181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793976A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C89D82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03DB4EA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EB3716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5131360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2" w:type="pct"/>
            <w:vMerge/>
            <w:vAlign w:val="center"/>
          </w:tcPr>
          <w:p w14:paraId="07DB2D4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7E65E49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25FFA49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5B59003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0069A73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040475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6CFD991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57E6F05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519EB2C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2ECF24E3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6A52646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75E38741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2" w:type="pct"/>
            <w:vMerge/>
            <w:vAlign w:val="center"/>
          </w:tcPr>
          <w:p w14:paraId="34C8CAC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1617885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1FD5270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F45FED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4B4E881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EC8FD6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1FAF3B9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-T (GG)</w:t>
            </w:r>
          </w:p>
        </w:tc>
        <w:tc>
          <w:tcPr>
            <w:tcW w:w="508" w:type="pct"/>
            <w:vAlign w:val="center"/>
          </w:tcPr>
          <w:p w14:paraId="208D75B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DE96B8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733511C8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5BC6E245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0" w:type="pct"/>
            <w:vAlign w:val="center"/>
          </w:tcPr>
          <w:p w14:paraId="77E347A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2" w:type="pct"/>
            <w:vAlign w:val="center"/>
          </w:tcPr>
          <w:p w14:paraId="6541DD8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2ADBDBC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AS)</w:t>
            </w:r>
          </w:p>
        </w:tc>
        <w:tc>
          <w:tcPr>
            <w:tcW w:w="1048" w:type="pct"/>
            <w:gridSpan w:val="2"/>
            <w:vAlign w:val="center"/>
          </w:tcPr>
          <w:p w14:paraId="4F8C594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564A0B2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TRANSPORTATION ENGINEERING-II(P) </w:t>
            </w:r>
          </w:p>
          <w:p w14:paraId="7199C10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LB)</w:t>
            </w:r>
          </w:p>
        </w:tc>
        <w:tc>
          <w:tcPr>
            <w:tcW w:w="557" w:type="pct"/>
            <w:vAlign w:val="center"/>
          </w:tcPr>
          <w:p w14:paraId="328E69A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vAlign w:val="center"/>
          </w:tcPr>
          <w:p w14:paraId="1C7721B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2155A70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ND)</w:t>
            </w:r>
          </w:p>
          <w:p w14:paraId="6DF6665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57" w:type="pct"/>
            <w:vMerge w:val="restart"/>
            <w:vAlign w:val="center"/>
          </w:tcPr>
          <w:p w14:paraId="20C07EBB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13CA9A1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H)</w:t>
            </w:r>
          </w:p>
          <w:p w14:paraId="5E8602C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08" w:type="pct"/>
            <w:vAlign w:val="center"/>
          </w:tcPr>
          <w:p w14:paraId="56255C6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25648D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64FC0C0A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5F80FF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2889E06F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02" w:type="pct"/>
            <w:gridSpan w:val="2"/>
            <w:vAlign w:val="center"/>
          </w:tcPr>
          <w:p w14:paraId="4C73CA6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1128C79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  <w:p w14:paraId="647D63C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S)</w:t>
            </w:r>
          </w:p>
        </w:tc>
        <w:tc>
          <w:tcPr>
            <w:tcW w:w="1048" w:type="pct"/>
            <w:gridSpan w:val="2"/>
            <w:vAlign w:val="center"/>
          </w:tcPr>
          <w:p w14:paraId="3969185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0FD8908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 (AK)</w:t>
            </w:r>
          </w:p>
        </w:tc>
        <w:tc>
          <w:tcPr>
            <w:tcW w:w="557" w:type="pct"/>
            <w:vAlign w:val="center"/>
          </w:tcPr>
          <w:p w14:paraId="022DAF1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2DA1C3B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31DF1C1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574503C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AS)</w:t>
            </w:r>
          </w:p>
        </w:tc>
        <w:tc>
          <w:tcPr>
            <w:tcW w:w="512" w:type="pct"/>
            <w:vAlign w:val="center"/>
          </w:tcPr>
          <w:p w14:paraId="0DADF0D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5AC088E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3466C97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664C321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02" w:type="pct"/>
            <w:gridSpan w:val="2"/>
            <w:vAlign w:val="center"/>
          </w:tcPr>
          <w:p w14:paraId="142ACEB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4947F51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</w:t>
            </w:r>
          </w:p>
          <w:p w14:paraId="6892C50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</w:tc>
        <w:tc>
          <w:tcPr>
            <w:tcW w:w="1048" w:type="pct"/>
            <w:gridSpan w:val="2"/>
            <w:vAlign w:val="center"/>
          </w:tcPr>
          <w:p w14:paraId="619C9A0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 (PYA)</w:t>
            </w:r>
          </w:p>
        </w:tc>
        <w:tc>
          <w:tcPr>
            <w:tcW w:w="557" w:type="pct"/>
            <w:vAlign w:val="center"/>
          </w:tcPr>
          <w:p w14:paraId="4FCE7A4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3F36C1C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32B5A98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Align w:val="center"/>
          </w:tcPr>
          <w:p w14:paraId="7E360BB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A6B691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4B9CA0F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33D0D7A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0" w:type="pct"/>
            <w:vAlign w:val="center"/>
          </w:tcPr>
          <w:p w14:paraId="6DEEC224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2" w:type="pct"/>
            <w:vMerge w:val="restart"/>
            <w:vAlign w:val="center"/>
          </w:tcPr>
          <w:p w14:paraId="7B9AC50D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7B868C2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LB)</w:t>
            </w:r>
          </w:p>
          <w:p w14:paraId="73BC1E9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490" w:type="pct"/>
            <w:vMerge w:val="restart"/>
            <w:vAlign w:val="center"/>
          </w:tcPr>
          <w:p w14:paraId="12EF7AE1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0849B76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C)</w:t>
            </w:r>
          </w:p>
          <w:p w14:paraId="0F0C82B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35" w:type="pct"/>
            <w:vMerge w:val="restart"/>
            <w:vAlign w:val="center"/>
          </w:tcPr>
          <w:p w14:paraId="6E00749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28575D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CS-II</w:t>
            </w:r>
          </w:p>
          <w:p w14:paraId="75074AF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C)</w:t>
            </w:r>
          </w:p>
          <w:p w14:paraId="33D3E1F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13" w:type="pct"/>
            <w:vMerge w:val="restart"/>
            <w:vAlign w:val="center"/>
          </w:tcPr>
          <w:p w14:paraId="62907A8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5BB85C1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  <w:p w14:paraId="4AB0AA4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57" w:type="pct"/>
            <w:vAlign w:val="center"/>
          </w:tcPr>
          <w:p w14:paraId="768239A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CEB2BF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Align w:val="center"/>
          </w:tcPr>
          <w:p w14:paraId="65026A4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28B45E5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  <w:p w14:paraId="2A94180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K)</w:t>
            </w:r>
          </w:p>
        </w:tc>
        <w:tc>
          <w:tcPr>
            <w:tcW w:w="512" w:type="pct"/>
            <w:vAlign w:val="center"/>
          </w:tcPr>
          <w:p w14:paraId="0E6BB2D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F6C6123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689925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16C0EFB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2" w:type="pct"/>
            <w:vMerge/>
            <w:vAlign w:val="center"/>
          </w:tcPr>
          <w:p w14:paraId="02B9627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1D02B23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0B7CAD8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91AA71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1E89891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D5CAF0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Align w:val="center"/>
          </w:tcPr>
          <w:p w14:paraId="07B3E64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1B951A5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C)</w:t>
            </w:r>
          </w:p>
        </w:tc>
        <w:tc>
          <w:tcPr>
            <w:tcW w:w="512" w:type="pct"/>
            <w:vAlign w:val="center"/>
          </w:tcPr>
          <w:p w14:paraId="422137F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2900AB2A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BD738D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1AAD0BCB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2" w:type="pct"/>
            <w:vMerge/>
            <w:vAlign w:val="center"/>
          </w:tcPr>
          <w:p w14:paraId="7BAA233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4916D9B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0CAB136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1A13382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6E5EB1D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1D99EB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Align w:val="center"/>
          </w:tcPr>
          <w:p w14:paraId="54AA6DA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293E8394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</w:t>
            </w:r>
          </w:p>
          <w:p w14:paraId="5E4A96A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R)</w:t>
            </w:r>
          </w:p>
        </w:tc>
        <w:tc>
          <w:tcPr>
            <w:tcW w:w="512" w:type="pct"/>
            <w:vAlign w:val="center"/>
          </w:tcPr>
          <w:p w14:paraId="6E82BFB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B59DB00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19B3373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532958" w:rsidRPr="00514EFD" w14:paraId="2BC74843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11335450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0" w:type="pct"/>
            <w:vAlign w:val="center"/>
          </w:tcPr>
          <w:p w14:paraId="79363536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2" w:type="pct"/>
            <w:vAlign w:val="center"/>
          </w:tcPr>
          <w:p w14:paraId="2FA442A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4B9D685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70B7C3F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KKS)</w:t>
            </w:r>
          </w:p>
        </w:tc>
        <w:tc>
          <w:tcPr>
            <w:tcW w:w="513" w:type="pct"/>
            <w:vAlign w:val="center"/>
          </w:tcPr>
          <w:p w14:paraId="54E6B59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1D09B3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ADEC25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3ED2D3D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 w:val="restart"/>
            <w:vAlign w:val="center"/>
          </w:tcPr>
          <w:p w14:paraId="391563C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04A0A0A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HD)</w:t>
            </w:r>
          </w:p>
          <w:p w14:paraId="213F1F3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  <w:tc>
          <w:tcPr>
            <w:tcW w:w="512" w:type="pct"/>
            <w:vMerge w:val="restart"/>
            <w:vAlign w:val="center"/>
          </w:tcPr>
          <w:p w14:paraId="0D9CB1C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4F5D1FB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H)</w:t>
            </w:r>
          </w:p>
          <w:p w14:paraId="4296BC6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103</w:t>
            </w:r>
          </w:p>
        </w:tc>
      </w:tr>
      <w:tr w:rsidR="00532958" w:rsidRPr="00514EFD" w14:paraId="5FCDA7A8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172C01B1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0E49A47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2" w:type="pct"/>
            <w:vAlign w:val="center"/>
          </w:tcPr>
          <w:p w14:paraId="3A382A4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17BB8C1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Align w:val="center"/>
          </w:tcPr>
          <w:p w14:paraId="10FAFA9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76C6CB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KKS)</w:t>
            </w:r>
          </w:p>
        </w:tc>
        <w:tc>
          <w:tcPr>
            <w:tcW w:w="557" w:type="pct"/>
            <w:vAlign w:val="center"/>
          </w:tcPr>
          <w:p w14:paraId="6592831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0BCCDF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263591A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7021C49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5A7F46D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3866842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6FA5B40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42F8E5EF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2" w:type="pct"/>
            <w:vAlign w:val="center"/>
          </w:tcPr>
          <w:p w14:paraId="6199D6D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Align w:val="center"/>
          </w:tcPr>
          <w:p w14:paraId="65D4E2B4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NKT)</w:t>
            </w:r>
          </w:p>
        </w:tc>
        <w:tc>
          <w:tcPr>
            <w:tcW w:w="535" w:type="pct"/>
            <w:vAlign w:val="center"/>
          </w:tcPr>
          <w:p w14:paraId="330A0E5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23D548F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485C32D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4186F6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087591F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216D6D4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7E05E74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6B129D0B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165A8153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0" w:type="pct"/>
            <w:vAlign w:val="center"/>
          </w:tcPr>
          <w:p w14:paraId="291FFC5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2" w:type="pct"/>
            <w:vMerge w:val="restart"/>
            <w:vAlign w:val="center"/>
          </w:tcPr>
          <w:p w14:paraId="4B21198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FDD5484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79002B2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ND)</w:t>
            </w:r>
          </w:p>
          <w:p w14:paraId="1685A51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  <w:p w14:paraId="201BE08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 w:val="restart"/>
            <w:vAlign w:val="center"/>
          </w:tcPr>
          <w:p w14:paraId="6881DEE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59513CC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aninder)</w:t>
            </w:r>
          </w:p>
          <w:p w14:paraId="1C95779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35" w:type="pct"/>
            <w:vMerge w:val="restart"/>
            <w:vAlign w:val="center"/>
          </w:tcPr>
          <w:p w14:paraId="2D1A62EE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8521455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</w:t>
            </w:r>
          </w:p>
          <w:p w14:paraId="2FE2F2D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S)</w:t>
            </w:r>
          </w:p>
          <w:p w14:paraId="308B2CE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13" w:type="pct"/>
            <w:vAlign w:val="center"/>
          </w:tcPr>
          <w:p w14:paraId="6645502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0C20227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7D7CBB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Align w:val="center"/>
          </w:tcPr>
          <w:p w14:paraId="3CAFB939" w14:textId="77777777" w:rsidR="00532958" w:rsidRPr="00F37590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37590"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3C6195F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37590">
              <w:rPr>
                <w:rFonts w:ascii="Verdana" w:hAnsi="Verdana" w:cs="Arial"/>
                <w:sz w:val="14"/>
                <w:szCs w:val="14"/>
              </w:rPr>
              <w:t>GEOTECHNOLOGY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 (AK)</w:t>
            </w:r>
          </w:p>
        </w:tc>
        <w:tc>
          <w:tcPr>
            <w:tcW w:w="512" w:type="pct"/>
            <w:vAlign w:val="center"/>
          </w:tcPr>
          <w:p w14:paraId="06C267B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5FFD3A54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41F919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0A219C4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2" w:type="pct"/>
            <w:vMerge/>
            <w:vAlign w:val="center"/>
          </w:tcPr>
          <w:p w14:paraId="4675601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1FF4BF81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0B638D9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53B5F2E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51BF173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AEA78F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5" w:type="pct"/>
            <w:gridSpan w:val="2"/>
            <w:vAlign w:val="center"/>
          </w:tcPr>
          <w:p w14:paraId="002F695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 (HDC)</w:t>
            </w:r>
          </w:p>
        </w:tc>
        <w:tc>
          <w:tcPr>
            <w:tcW w:w="512" w:type="pct"/>
            <w:vAlign w:val="center"/>
          </w:tcPr>
          <w:p w14:paraId="35E9A8C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42E390C4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10B394C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545FCEEA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2" w:type="pct"/>
            <w:vMerge/>
            <w:vAlign w:val="center"/>
          </w:tcPr>
          <w:p w14:paraId="7A91D66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0" w:type="pct"/>
            <w:vMerge/>
            <w:vAlign w:val="center"/>
          </w:tcPr>
          <w:p w14:paraId="47DBF142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vMerge/>
            <w:vAlign w:val="center"/>
          </w:tcPr>
          <w:p w14:paraId="5BC34CE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6E6A81F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Align w:val="center"/>
          </w:tcPr>
          <w:p w14:paraId="07092CE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060CBF7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WR-T (NKT)</w:t>
            </w:r>
          </w:p>
        </w:tc>
        <w:tc>
          <w:tcPr>
            <w:tcW w:w="1065" w:type="pct"/>
            <w:gridSpan w:val="2"/>
            <w:vAlign w:val="center"/>
          </w:tcPr>
          <w:p w14:paraId="3218E888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009D6FC5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</w:tc>
        <w:tc>
          <w:tcPr>
            <w:tcW w:w="512" w:type="pct"/>
            <w:vAlign w:val="center"/>
          </w:tcPr>
          <w:p w14:paraId="32D57B2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7FE9A1A6" w14:textId="77777777" w:rsidTr="005D1503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2F359A9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0" w:type="pct"/>
            <w:vAlign w:val="center"/>
          </w:tcPr>
          <w:p w14:paraId="36794E4E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02" w:type="pct"/>
            <w:gridSpan w:val="2"/>
            <w:vAlign w:val="center"/>
          </w:tcPr>
          <w:p w14:paraId="66BDD4E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1B9EC36C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</w:t>
            </w:r>
          </w:p>
          <w:p w14:paraId="34BBBD9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LB)</w:t>
            </w:r>
          </w:p>
        </w:tc>
        <w:tc>
          <w:tcPr>
            <w:tcW w:w="1048" w:type="pct"/>
            <w:gridSpan w:val="2"/>
            <w:vAlign w:val="center"/>
          </w:tcPr>
          <w:p w14:paraId="2165C611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586C3D16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PYA)</w:t>
            </w:r>
          </w:p>
        </w:tc>
        <w:tc>
          <w:tcPr>
            <w:tcW w:w="557" w:type="pct"/>
            <w:vAlign w:val="center"/>
          </w:tcPr>
          <w:p w14:paraId="4B7056B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 w:val="restart"/>
            <w:vAlign w:val="center"/>
          </w:tcPr>
          <w:p w14:paraId="2FBAE579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ST</w:t>
            </w:r>
          </w:p>
          <w:p w14:paraId="300221A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  <w:p w14:paraId="5CD1130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57" w:type="pct"/>
            <w:vMerge w:val="restart"/>
            <w:vAlign w:val="center"/>
          </w:tcPr>
          <w:p w14:paraId="5BD4B356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-I</w:t>
            </w:r>
          </w:p>
          <w:p w14:paraId="09F0CD6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LB)</w:t>
            </w:r>
          </w:p>
          <w:p w14:paraId="76039B4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08" w:type="pct"/>
            <w:vMerge w:val="restart"/>
            <w:vAlign w:val="center"/>
          </w:tcPr>
          <w:p w14:paraId="03684CC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E-II</w:t>
            </w:r>
          </w:p>
          <w:p w14:paraId="5357513A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K)</w:t>
            </w:r>
          </w:p>
          <w:p w14:paraId="57D4087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 LHC204</w:t>
            </w:r>
          </w:p>
        </w:tc>
        <w:tc>
          <w:tcPr>
            <w:tcW w:w="512" w:type="pct"/>
            <w:vAlign w:val="center"/>
          </w:tcPr>
          <w:p w14:paraId="7C55BABB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2E27E50C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0EB581D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1FA01F49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02" w:type="pct"/>
            <w:gridSpan w:val="2"/>
            <w:vAlign w:val="center"/>
          </w:tcPr>
          <w:p w14:paraId="5CDD09B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26C97A6F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  <w:p w14:paraId="1A6AB17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ANINDER)</w:t>
            </w:r>
          </w:p>
        </w:tc>
        <w:tc>
          <w:tcPr>
            <w:tcW w:w="1048" w:type="pct"/>
            <w:gridSpan w:val="2"/>
            <w:vAlign w:val="center"/>
          </w:tcPr>
          <w:p w14:paraId="0A270477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1</w:t>
            </w:r>
          </w:p>
          <w:p w14:paraId="15E301BB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EOTECHNOLOGY(P)</w:t>
            </w:r>
          </w:p>
          <w:p w14:paraId="40C614C3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</w:t>
            </w:r>
            <w:proofErr w:type="spellStart"/>
            <w:r>
              <w:rPr>
                <w:rFonts w:ascii="Verdana" w:hAnsi="Verdana" w:cs="Arial"/>
                <w:sz w:val="14"/>
                <w:szCs w:val="14"/>
              </w:rPr>
              <w:t>Komal</w:t>
            </w:r>
            <w:proofErr w:type="spellEnd"/>
            <w:r>
              <w:rPr>
                <w:rFonts w:ascii="Verdana" w:hAnsi="Verdana" w:cs="Arial"/>
                <w:sz w:val="14"/>
                <w:szCs w:val="14"/>
              </w:rPr>
              <w:t>)</w:t>
            </w:r>
          </w:p>
        </w:tc>
        <w:tc>
          <w:tcPr>
            <w:tcW w:w="557" w:type="pct"/>
            <w:vAlign w:val="center"/>
          </w:tcPr>
          <w:p w14:paraId="0A174EAA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3B3190B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7789CF30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7CDE574D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8C8105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32958" w:rsidRPr="00514EFD" w14:paraId="0A81822C" w14:textId="77777777" w:rsidTr="005D1503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B8AD88C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0" w:type="pct"/>
            <w:vAlign w:val="center"/>
          </w:tcPr>
          <w:p w14:paraId="28A24EE0" w14:textId="77777777" w:rsidR="00532958" w:rsidRPr="00581E7B" w:rsidRDefault="00532958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002" w:type="pct"/>
            <w:gridSpan w:val="2"/>
            <w:vAlign w:val="center"/>
          </w:tcPr>
          <w:p w14:paraId="75B89CF2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ROGRAMME ELECTIVE-I(P)</w:t>
            </w:r>
          </w:p>
          <w:p w14:paraId="4669EB3F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LS)</w:t>
            </w:r>
          </w:p>
        </w:tc>
        <w:tc>
          <w:tcPr>
            <w:tcW w:w="1048" w:type="pct"/>
            <w:gridSpan w:val="2"/>
            <w:vAlign w:val="center"/>
          </w:tcPr>
          <w:p w14:paraId="6872A920" w14:textId="77777777" w:rsidR="00532958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33</w:t>
            </w:r>
          </w:p>
          <w:p w14:paraId="11CF1748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TRANSPORTATION ENGINEERING-II(P)</w:t>
            </w:r>
          </w:p>
        </w:tc>
        <w:tc>
          <w:tcPr>
            <w:tcW w:w="557" w:type="pct"/>
            <w:vAlign w:val="center"/>
          </w:tcPr>
          <w:p w14:paraId="50BCD2C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76EF5A9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7" w:type="pct"/>
            <w:vMerge/>
            <w:vAlign w:val="center"/>
          </w:tcPr>
          <w:p w14:paraId="5773FA99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8" w:type="pct"/>
            <w:vMerge/>
            <w:vAlign w:val="center"/>
          </w:tcPr>
          <w:p w14:paraId="17619707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15EB9A0C" w14:textId="77777777" w:rsidR="00532958" w:rsidRPr="00514EFD" w:rsidRDefault="00532958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53ED89E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08FBE7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77777777" w:rsidR="008875AE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D54B2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D54B2">
        <w:rPr>
          <w:rFonts w:ascii="Arial" w:hAnsi="Arial" w:cs="Arial"/>
          <w:b/>
          <w:sz w:val="18"/>
        </w:rPr>
        <w:t>------------------</w:t>
      </w:r>
    </w:p>
    <w:p w14:paraId="002B3808" w14:textId="37F212FB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CCEF6C2" w14:textId="043CD1EF" w:rsidR="00772F86" w:rsidRDefault="00772F8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296B7F9" w14:textId="090E2A2C" w:rsidR="00AE17CB" w:rsidRDefault="00F92720" w:rsidP="00050350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 xml:space="preserve">CIVIL </w:t>
      </w:r>
      <w:r w:rsidR="00AE17CB">
        <w:rPr>
          <w:rFonts w:ascii="Arial" w:hAnsi="Arial" w:cs="Arial"/>
          <w:b/>
          <w:sz w:val="18"/>
          <w:u w:val="single"/>
        </w:rPr>
        <w:t>ENGINEERING</w:t>
      </w:r>
    </w:p>
    <w:p w14:paraId="70EE7657" w14:textId="6A3CBBE0" w:rsidR="00DD54B2" w:rsidRDefault="00DD54B2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proofErr w:type="spellStart"/>
      <w:proofErr w:type="gramStart"/>
      <w:r>
        <w:rPr>
          <w:rFonts w:ascii="Arial" w:hAnsi="Arial" w:cs="Arial"/>
          <w:b/>
          <w:sz w:val="18"/>
          <w:u w:val="single"/>
        </w:rPr>
        <w:t>B.Tech</w:t>
      </w:r>
      <w:proofErr w:type="spellEnd"/>
      <w:proofErr w:type="gramEnd"/>
      <w:r>
        <w:rPr>
          <w:rFonts w:ascii="Arial" w:hAnsi="Arial" w:cs="Arial"/>
          <w:b/>
          <w:sz w:val="18"/>
          <w:u w:val="single"/>
        </w:rPr>
        <w:t xml:space="preserve"> 3</w:t>
      </w:r>
      <w:r w:rsidRPr="00DD54B2">
        <w:rPr>
          <w:rFonts w:ascii="Arial" w:hAnsi="Arial" w:cs="Arial"/>
          <w:b/>
          <w:sz w:val="18"/>
          <w:u w:val="single"/>
          <w:vertAlign w:val="superscript"/>
        </w:rPr>
        <w:t>rd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143AA278" w14:textId="77777777" w:rsidR="00DD54B2" w:rsidRPr="008718C3" w:rsidRDefault="00DD54B2" w:rsidP="00DD54B2">
      <w:pPr>
        <w:spacing w:after="120" w:line="240" w:lineRule="auto"/>
        <w:jc w:val="center"/>
        <w:rPr>
          <w:rFonts w:ascii="Arial" w:hAnsi="Arial" w:cs="Arial"/>
          <w:sz w:val="10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1"/>
        <w:gridCol w:w="440"/>
        <w:gridCol w:w="1627"/>
        <w:gridCol w:w="1624"/>
        <w:gridCol w:w="1630"/>
        <w:gridCol w:w="1699"/>
        <w:gridCol w:w="1558"/>
        <w:gridCol w:w="1627"/>
        <w:gridCol w:w="1630"/>
        <w:gridCol w:w="1627"/>
        <w:gridCol w:w="1621"/>
      </w:tblGrid>
      <w:tr w:rsidR="00F92720" w:rsidRPr="00D27DBD" w14:paraId="0B5AFBB2" w14:textId="77777777" w:rsidTr="005D1503">
        <w:trPr>
          <w:tblHeader/>
        </w:trPr>
        <w:tc>
          <w:tcPr>
            <w:tcW w:w="311" w:type="pct"/>
            <w:gridSpan w:val="2"/>
            <w:shd w:val="clear" w:color="auto" w:fill="E7E6E6" w:themeFill="background2"/>
            <w:vAlign w:val="center"/>
          </w:tcPr>
          <w:p w14:paraId="2D0AADF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Sections</w:t>
            </w: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0DC01A8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0" w:type="pct"/>
            <w:shd w:val="clear" w:color="auto" w:fill="E7E6E6" w:themeFill="background2"/>
            <w:vAlign w:val="center"/>
          </w:tcPr>
          <w:p w14:paraId="1DC5551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2" w:type="pct"/>
            <w:shd w:val="clear" w:color="auto" w:fill="E7E6E6" w:themeFill="background2"/>
            <w:vAlign w:val="center"/>
          </w:tcPr>
          <w:p w14:paraId="365E8D8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4" w:type="pct"/>
            <w:shd w:val="clear" w:color="auto" w:fill="E7E6E6" w:themeFill="background2"/>
            <w:vAlign w:val="center"/>
          </w:tcPr>
          <w:p w14:paraId="6469428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99" w:type="pct"/>
            <w:shd w:val="clear" w:color="auto" w:fill="E7E6E6" w:themeFill="background2"/>
            <w:vAlign w:val="center"/>
          </w:tcPr>
          <w:p w14:paraId="3529E28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22E4125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2" w:type="pct"/>
            <w:shd w:val="clear" w:color="auto" w:fill="E7E6E6" w:themeFill="background2"/>
            <w:vAlign w:val="center"/>
          </w:tcPr>
          <w:p w14:paraId="22A0370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776C9DF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1CF558C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F92720" w:rsidRPr="00D27DBD" w14:paraId="2E01AB5C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3C76A0C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F92720" w:rsidRPr="00D27DBD" w14:paraId="7445E037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1117B87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41" w:type="pct"/>
            <w:vAlign w:val="center"/>
          </w:tcPr>
          <w:p w14:paraId="560BC6F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1" w:type="pct"/>
            <w:vMerge w:val="restart"/>
            <w:vAlign w:val="center"/>
          </w:tcPr>
          <w:p w14:paraId="1CDC5AC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4C94545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; NUMERICAL &amp; STATISTICAL METHODS; DR NAVEEN KUMAR</w:t>
            </w:r>
          </w:p>
        </w:tc>
        <w:tc>
          <w:tcPr>
            <w:tcW w:w="520" w:type="pct"/>
            <w:vMerge w:val="restart"/>
            <w:vAlign w:val="center"/>
          </w:tcPr>
          <w:p w14:paraId="7174A70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2339C44A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</w:t>
            </w:r>
          </w:p>
          <w:p w14:paraId="7A2C1CA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PS)</w:t>
            </w:r>
          </w:p>
        </w:tc>
        <w:tc>
          <w:tcPr>
            <w:tcW w:w="522" w:type="pct"/>
            <w:vMerge w:val="restart"/>
            <w:vAlign w:val="center"/>
          </w:tcPr>
          <w:p w14:paraId="09532CDA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56EC4B1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</w:t>
            </w:r>
          </w:p>
          <w:p w14:paraId="4209650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G)</w:t>
            </w:r>
          </w:p>
        </w:tc>
        <w:tc>
          <w:tcPr>
            <w:tcW w:w="544" w:type="pct"/>
            <w:vMerge w:val="restart"/>
            <w:vAlign w:val="center"/>
          </w:tcPr>
          <w:p w14:paraId="7D76B0A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4D6436C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</w:t>
            </w:r>
          </w:p>
          <w:p w14:paraId="18968C5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</w:tc>
        <w:tc>
          <w:tcPr>
            <w:tcW w:w="499" w:type="pct"/>
            <w:vAlign w:val="center"/>
          </w:tcPr>
          <w:p w14:paraId="6293D9B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3"/>
            <w:vAlign w:val="center"/>
          </w:tcPr>
          <w:p w14:paraId="5D1382EA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</w:t>
            </w:r>
          </w:p>
          <w:p w14:paraId="5092318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19" w:type="pct"/>
            <w:vMerge w:val="restart"/>
            <w:vAlign w:val="center"/>
          </w:tcPr>
          <w:p w14:paraId="138234A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052A97C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WST</w:t>
            </w:r>
          </w:p>
          <w:p w14:paraId="4E0D6E1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</w:tc>
      </w:tr>
      <w:tr w:rsidR="00F92720" w:rsidRPr="00D27DBD" w14:paraId="672108C7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37B7991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1978CB9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vMerge/>
            <w:vAlign w:val="center"/>
          </w:tcPr>
          <w:p w14:paraId="4A28321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31626A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03D4772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08ECFC4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0695FA3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Align w:val="center"/>
          </w:tcPr>
          <w:p w14:paraId="42AD95F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 (SD)</w:t>
            </w:r>
          </w:p>
          <w:p w14:paraId="185EB9D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21" w:type="pct"/>
            <w:vAlign w:val="center"/>
          </w:tcPr>
          <w:p w14:paraId="050CB34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AG)</w:t>
            </w:r>
          </w:p>
        </w:tc>
        <w:tc>
          <w:tcPr>
            <w:tcW w:w="519" w:type="pct"/>
            <w:vMerge/>
            <w:vAlign w:val="center"/>
          </w:tcPr>
          <w:p w14:paraId="5347089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477346AD" w14:textId="77777777" w:rsidTr="0007001D">
        <w:trPr>
          <w:cantSplit/>
          <w:trHeight w:val="139"/>
        </w:trPr>
        <w:tc>
          <w:tcPr>
            <w:tcW w:w="170" w:type="pct"/>
            <w:vMerge/>
            <w:vAlign w:val="center"/>
          </w:tcPr>
          <w:p w14:paraId="795AB38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7A617D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1" w:type="pct"/>
            <w:vMerge/>
            <w:vAlign w:val="center"/>
          </w:tcPr>
          <w:p w14:paraId="29ED45D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E9CD51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1A7D5F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0EC7E27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254877A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68231BE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25F17B4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AG)</w:t>
            </w:r>
          </w:p>
        </w:tc>
        <w:tc>
          <w:tcPr>
            <w:tcW w:w="521" w:type="pct"/>
            <w:vAlign w:val="center"/>
          </w:tcPr>
          <w:p w14:paraId="3C12316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0FDE62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40D2B88B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2C6B32E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78C18B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Merge/>
            <w:vAlign w:val="center"/>
          </w:tcPr>
          <w:p w14:paraId="449CEDA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3573E2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54F8F18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6D56B62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329829B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Align w:val="center"/>
          </w:tcPr>
          <w:p w14:paraId="128599C4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</w:t>
            </w:r>
            <w:bookmarkStart w:id="0" w:name="_GoBack"/>
            <w:bookmarkEnd w:id="0"/>
            <w:r>
              <w:rPr>
                <w:rFonts w:ascii="Verdana" w:hAnsi="Verdana" w:cs="Arial"/>
                <w:sz w:val="14"/>
                <w:szCs w:val="14"/>
              </w:rPr>
              <w:t>RUCTURAL ANALYSIS (P) (PA)</w:t>
            </w:r>
          </w:p>
          <w:p w14:paraId="2A68BBD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21" w:type="pct"/>
            <w:vAlign w:val="center"/>
          </w:tcPr>
          <w:p w14:paraId="0EFACD1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Rahul)</w:t>
            </w:r>
          </w:p>
        </w:tc>
        <w:tc>
          <w:tcPr>
            <w:tcW w:w="519" w:type="pct"/>
            <w:vMerge/>
            <w:vAlign w:val="center"/>
          </w:tcPr>
          <w:p w14:paraId="469AEF1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291C1826" w14:textId="77777777" w:rsidTr="00F92720">
        <w:trPr>
          <w:cantSplit/>
          <w:trHeight w:val="136"/>
        </w:trPr>
        <w:tc>
          <w:tcPr>
            <w:tcW w:w="170" w:type="pct"/>
            <w:vMerge w:val="restart"/>
            <w:vAlign w:val="center"/>
          </w:tcPr>
          <w:p w14:paraId="6EFE840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41" w:type="pct"/>
            <w:vAlign w:val="center"/>
          </w:tcPr>
          <w:p w14:paraId="351B46E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Align w:val="center"/>
          </w:tcPr>
          <w:p w14:paraId="727CB1D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34C034D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6" w:type="pct"/>
            <w:gridSpan w:val="2"/>
            <w:vMerge w:val="restart"/>
            <w:vAlign w:val="center"/>
          </w:tcPr>
          <w:p w14:paraId="4CB8EA8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HFF </w:t>
            </w:r>
          </w:p>
          <w:p w14:paraId="6D09707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-D</w:t>
            </w:r>
          </w:p>
          <w:p w14:paraId="1E2C6D0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PS, BLS)</w:t>
            </w:r>
          </w:p>
        </w:tc>
        <w:tc>
          <w:tcPr>
            <w:tcW w:w="499" w:type="pct"/>
            <w:vAlign w:val="center"/>
          </w:tcPr>
          <w:p w14:paraId="295EAF3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 w:val="restart"/>
            <w:vAlign w:val="center"/>
          </w:tcPr>
          <w:p w14:paraId="30754B8B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</w:t>
            </w:r>
            <w:r>
              <w:rPr>
                <w:rFonts w:ascii="Verdana" w:hAnsi="Verdana" w:cs="Arial"/>
                <w:sz w:val="14"/>
                <w:szCs w:val="14"/>
              </w:rPr>
              <w:t>01</w:t>
            </w:r>
          </w:p>
          <w:p w14:paraId="1EDFD68F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</w:t>
            </w:r>
          </w:p>
          <w:p w14:paraId="0C36F53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S)</w:t>
            </w:r>
          </w:p>
        </w:tc>
        <w:tc>
          <w:tcPr>
            <w:tcW w:w="522" w:type="pct"/>
            <w:vMerge w:val="restart"/>
            <w:vAlign w:val="center"/>
          </w:tcPr>
          <w:p w14:paraId="336AA4A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D3AD0A4" w14:textId="77777777" w:rsidR="00F92720" w:rsidRPr="00AD1ADC" w:rsidRDefault="00F92720" w:rsidP="005D150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AD1ADC">
              <w:rPr>
                <w:rFonts w:ascii="Verdana" w:hAnsi="Verdana" w:cs="Arial"/>
                <w:color w:val="FF0000"/>
                <w:sz w:val="14"/>
                <w:szCs w:val="14"/>
              </w:rPr>
              <w:t>LHC201</w:t>
            </w:r>
          </w:p>
          <w:p w14:paraId="7462EBB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AD1ADC">
              <w:rPr>
                <w:rFonts w:ascii="Verdana" w:hAnsi="Verdana" w:cs="Arial"/>
                <w:color w:val="FF0000"/>
                <w:sz w:val="14"/>
                <w:szCs w:val="14"/>
              </w:rPr>
              <w:t>SUR-I</w:t>
            </w:r>
          </w:p>
        </w:tc>
        <w:tc>
          <w:tcPr>
            <w:tcW w:w="521" w:type="pct"/>
            <w:vMerge w:val="restart"/>
            <w:vAlign w:val="center"/>
          </w:tcPr>
          <w:p w14:paraId="11FA6211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4D90E6D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WST</w:t>
            </w:r>
          </w:p>
          <w:p w14:paraId="4AF4969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</w:tc>
        <w:tc>
          <w:tcPr>
            <w:tcW w:w="519" w:type="pct"/>
            <w:vMerge w:val="restart"/>
            <w:vAlign w:val="center"/>
          </w:tcPr>
          <w:p w14:paraId="244188C1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0128178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</w:t>
            </w:r>
          </w:p>
          <w:p w14:paraId="7A1C41F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S)</w:t>
            </w:r>
          </w:p>
        </w:tc>
      </w:tr>
      <w:tr w:rsidR="00F92720" w:rsidRPr="00D27DBD" w14:paraId="56AD729B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35D7204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18FE1FA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1" w:type="pct"/>
            <w:gridSpan w:val="2"/>
            <w:vAlign w:val="center"/>
          </w:tcPr>
          <w:p w14:paraId="68113E08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</w:t>
            </w:r>
          </w:p>
          <w:p w14:paraId="7885961D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  <w:p w14:paraId="37DCD53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D)</w:t>
            </w:r>
          </w:p>
        </w:tc>
        <w:tc>
          <w:tcPr>
            <w:tcW w:w="1066" w:type="pct"/>
            <w:gridSpan w:val="2"/>
            <w:vMerge/>
            <w:vAlign w:val="center"/>
          </w:tcPr>
          <w:p w14:paraId="2DED64F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07484A5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B583B2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02E126D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129B2B3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5D5D08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13C80F2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57127A8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7AF44FA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41" w:type="pct"/>
            <w:gridSpan w:val="2"/>
            <w:vAlign w:val="center"/>
          </w:tcPr>
          <w:p w14:paraId="09A1CBF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</w:t>
            </w:r>
          </w:p>
          <w:p w14:paraId="1F1A58B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1066" w:type="pct"/>
            <w:gridSpan w:val="2"/>
            <w:vMerge/>
            <w:vAlign w:val="center"/>
          </w:tcPr>
          <w:p w14:paraId="50C913E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4D0C849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44682B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5012AB9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74D570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D0FC66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70D8BE53" w14:textId="77777777" w:rsidTr="00F92720">
        <w:trPr>
          <w:cantSplit/>
          <w:trHeight w:val="70"/>
        </w:trPr>
        <w:tc>
          <w:tcPr>
            <w:tcW w:w="170" w:type="pct"/>
            <w:vMerge/>
            <w:vAlign w:val="center"/>
          </w:tcPr>
          <w:p w14:paraId="592B77B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739B887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1" w:type="pct"/>
            <w:vAlign w:val="center"/>
          </w:tcPr>
          <w:p w14:paraId="30CFC5F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2DE9F17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6" w:type="pct"/>
            <w:gridSpan w:val="2"/>
            <w:vMerge/>
            <w:vAlign w:val="center"/>
          </w:tcPr>
          <w:p w14:paraId="02E040B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701E621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8A641D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7D3876B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A306C9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EC258E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87A0942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460A696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F92720" w:rsidRPr="00D27DBD" w14:paraId="34224DBD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1CC1D9F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41" w:type="pct"/>
            <w:vAlign w:val="center"/>
          </w:tcPr>
          <w:p w14:paraId="53D4441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1" w:type="pct"/>
            <w:gridSpan w:val="2"/>
            <w:vAlign w:val="center"/>
          </w:tcPr>
          <w:p w14:paraId="1144A190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ENVIORNMENTAL ENGG. -I (P) (AH)</w:t>
            </w:r>
          </w:p>
          <w:p w14:paraId="10F6D32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22" w:type="pct"/>
            <w:vAlign w:val="center"/>
          </w:tcPr>
          <w:p w14:paraId="6810323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AG)</w:t>
            </w:r>
          </w:p>
        </w:tc>
        <w:tc>
          <w:tcPr>
            <w:tcW w:w="544" w:type="pct"/>
            <w:vAlign w:val="center"/>
          </w:tcPr>
          <w:p w14:paraId="50639C7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18770A7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 w:val="restart"/>
            <w:vAlign w:val="center"/>
          </w:tcPr>
          <w:p w14:paraId="29D9C47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2252AA0D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</w:t>
            </w:r>
          </w:p>
          <w:p w14:paraId="58527DA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</w:tc>
        <w:tc>
          <w:tcPr>
            <w:tcW w:w="522" w:type="pct"/>
            <w:vMerge w:val="restart"/>
            <w:vAlign w:val="center"/>
          </w:tcPr>
          <w:p w14:paraId="6FAA593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752D50A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</w:t>
            </w:r>
          </w:p>
          <w:p w14:paraId="667BB6A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G)</w:t>
            </w:r>
          </w:p>
        </w:tc>
        <w:tc>
          <w:tcPr>
            <w:tcW w:w="521" w:type="pct"/>
            <w:vMerge w:val="restart"/>
            <w:vAlign w:val="center"/>
          </w:tcPr>
          <w:p w14:paraId="331B60D0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3C5DE93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</w:t>
            </w:r>
          </w:p>
          <w:p w14:paraId="79C90B7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PS)</w:t>
            </w:r>
          </w:p>
        </w:tc>
        <w:tc>
          <w:tcPr>
            <w:tcW w:w="519" w:type="pct"/>
            <w:vMerge w:val="restart"/>
            <w:vAlign w:val="center"/>
          </w:tcPr>
          <w:p w14:paraId="30CACE2C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6F5428F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WST</w:t>
            </w:r>
          </w:p>
          <w:p w14:paraId="0AB3F09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</w:tc>
      </w:tr>
      <w:tr w:rsidR="00F92720" w:rsidRPr="00D27DBD" w14:paraId="7BE00481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230D26E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4A9B0EB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563" w:type="pct"/>
            <w:gridSpan w:val="3"/>
            <w:vAlign w:val="center"/>
          </w:tcPr>
          <w:p w14:paraId="39905A4C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SURVEYING-I (P) </w:t>
            </w:r>
          </w:p>
          <w:p w14:paraId="71E4EAF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44" w:type="pct"/>
            <w:vAlign w:val="center"/>
          </w:tcPr>
          <w:p w14:paraId="7616683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AMIT PRAKASH</w:t>
            </w:r>
          </w:p>
        </w:tc>
        <w:tc>
          <w:tcPr>
            <w:tcW w:w="499" w:type="pct"/>
            <w:vAlign w:val="center"/>
          </w:tcPr>
          <w:p w14:paraId="54A8A3E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64A3B47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77504A1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E37726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02BD03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FA14DCA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5C19B4F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6141059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1" w:type="pct"/>
            <w:gridSpan w:val="2"/>
            <w:vAlign w:val="center"/>
          </w:tcPr>
          <w:p w14:paraId="167FFD6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</w:t>
            </w:r>
          </w:p>
          <w:p w14:paraId="4728E47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22" w:type="pct"/>
            <w:vAlign w:val="center"/>
          </w:tcPr>
          <w:p w14:paraId="06D225E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NAVEEN KUMAR</w:t>
            </w:r>
          </w:p>
        </w:tc>
        <w:tc>
          <w:tcPr>
            <w:tcW w:w="544" w:type="pct"/>
            <w:vAlign w:val="center"/>
          </w:tcPr>
          <w:p w14:paraId="4704623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0E37946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0545A39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5BA0AB3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3DD5705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04484A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4FFA5E1D" w14:textId="77777777" w:rsidTr="00F92720">
        <w:trPr>
          <w:cantSplit/>
          <w:trHeight w:val="103"/>
        </w:trPr>
        <w:tc>
          <w:tcPr>
            <w:tcW w:w="170" w:type="pct"/>
            <w:vMerge/>
            <w:vAlign w:val="center"/>
          </w:tcPr>
          <w:p w14:paraId="0A31F96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3A3AA98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Align w:val="center"/>
          </w:tcPr>
          <w:p w14:paraId="7786A59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038A796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725F3FA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B19B31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KM)</w:t>
            </w:r>
          </w:p>
        </w:tc>
        <w:tc>
          <w:tcPr>
            <w:tcW w:w="499" w:type="pct"/>
            <w:vAlign w:val="center"/>
          </w:tcPr>
          <w:p w14:paraId="33F8A03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642771E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584900B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03ADFC0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4AA2FD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3825A65E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52F966E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41" w:type="pct"/>
            <w:vAlign w:val="center"/>
          </w:tcPr>
          <w:p w14:paraId="44EDD37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Merge w:val="restart"/>
            <w:vAlign w:val="center"/>
          </w:tcPr>
          <w:p w14:paraId="72D60F0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190BBCD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; NUMERICAL &amp; STATISTICAL METHODS; DR NAVEEN KUMAR</w:t>
            </w:r>
          </w:p>
        </w:tc>
        <w:tc>
          <w:tcPr>
            <w:tcW w:w="520" w:type="pct"/>
            <w:vMerge w:val="restart"/>
            <w:vAlign w:val="center"/>
          </w:tcPr>
          <w:p w14:paraId="72574AC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19DDB97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</w:t>
            </w:r>
          </w:p>
          <w:p w14:paraId="6A211B8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LS)</w:t>
            </w:r>
          </w:p>
        </w:tc>
        <w:tc>
          <w:tcPr>
            <w:tcW w:w="522" w:type="pct"/>
            <w:vMerge w:val="restart"/>
            <w:vAlign w:val="center"/>
          </w:tcPr>
          <w:p w14:paraId="1329788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3901001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</w:t>
            </w:r>
          </w:p>
          <w:p w14:paraId="766D95F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S)</w:t>
            </w:r>
          </w:p>
        </w:tc>
        <w:tc>
          <w:tcPr>
            <w:tcW w:w="544" w:type="pct"/>
            <w:vMerge w:val="restart"/>
            <w:vAlign w:val="center"/>
          </w:tcPr>
          <w:p w14:paraId="65204C7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321B88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</w:t>
            </w:r>
          </w:p>
          <w:p w14:paraId="5FB0402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(AS) </w:t>
            </w:r>
          </w:p>
        </w:tc>
        <w:tc>
          <w:tcPr>
            <w:tcW w:w="499" w:type="pct"/>
            <w:vAlign w:val="center"/>
          </w:tcPr>
          <w:p w14:paraId="079AB5E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Align w:val="center"/>
          </w:tcPr>
          <w:p w14:paraId="553FF65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 (SD)</w:t>
            </w:r>
          </w:p>
          <w:p w14:paraId="11DA48A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21" w:type="pct"/>
            <w:vAlign w:val="center"/>
          </w:tcPr>
          <w:p w14:paraId="7E2177A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HR)</w:t>
            </w:r>
          </w:p>
        </w:tc>
        <w:tc>
          <w:tcPr>
            <w:tcW w:w="519" w:type="pct"/>
            <w:vAlign w:val="center"/>
          </w:tcPr>
          <w:p w14:paraId="64F8CEE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074B379E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176C3E1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E95C47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vMerge/>
            <w:vAlign w:val="center"/>
          </w:tcPr>
          <w:p w14:paraId="429E6B6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28B69B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49648C9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3173672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3348661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3"/>
            <w:vAlign w:val="center"/>
          </w:tcPr>
          <w:p w14:paraId="7B820314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 (MP)</w:t>
            </w:r>
          </w:p>
          <w:p w14:paraId="45BD1E5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19" w:type="pct"/>
            <w:vAlign w:val="center"/>
          </w:tcPr>
          <w:p w14:paraId="03419DB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</w:t>
            </w:r>
            <w:proofErr w:type="spellStart"/>
            <w:r>
              <w:rPr>
                <w:rFonts w:ascii="Verdana" w:hAnsi="Verdana" w:cs="Arial"/>
                <w:sz w:val="14"/>
                <w:szCs w:val="14"/>
              </w:rPr>
              <w:t>Komal</w:t>
            </w:r>
            <w:proofErr w:type="spellEnd"/>
            <w:r>
              <w:rPr>
                <w:rFonts w:ascii="Verdana" w:hAnsi="Verdana" w:cs="Arial"/>
                <w:sz w:val="14"/>
                <w:szCs w:val="14"/>
              </w:rPr>
              <w:t>)</w:t>
            </w:r>
          </w:p>
        </w:tc>
      </w:tr>
      <w:tr w:rsidR="00F92720" w:rsidRPr="00D27DBD" w14:paraId="34D0D13B" w14:textId="77777777" w:rsidTr="00F92720">
        <w:trPr>
          <w:cantSplit/>
          <w:trHeight w:val="70"/>
        </w:trPr>
        <w:tc>
          <w:tcPr>
            <w:tcW w:w="170" w:type="pct"/>
            <w:vMerge/>
            <w:vAlign w:val="center"/>
          </w:tcPr>
          <w:p w14:paraId="6BA1513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6B65B6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1" w:type="pct"/>
            <w:vMerge/>
            <w:vAlign w:val="center"/>
          </w:tcPr>
          <w:p w14:paraId="3CDD6FA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1610854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12D6A09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EDB442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4CD265B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3E94ACE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SK)</w:t>
            </w:r>
          </w:p>
        </w:tc>
        <w:tc>
          <w:tcPr>
            <w:tcW w:w="522" w:type="pct"/>
            <w:vAlign w:val="center"/>
          </w:tcPr>
          <w:p w14:paraId="68BA76E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546F88D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5E106D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48E08774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49F79DD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3B6E75E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1" w:type="pct"/>
            <w:vMerge/>
            <w:vAlign w:val="center"/>
          </w:tcPr>
          <w:p w14:paraId="17AD047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39221C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7825A3A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703525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357BDC2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Align w:val="center"/>
          </w:tcPr>
          <w:p w14:paraId="6BB9B59B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 (HKS)</w:t>
            </w:r>
          </w:p>
          <w:p w14:paraId="4E78FBA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21" w:type="pct"/>
            <w:vAlign w:val="center"/>
          </w:tcPr>
          <w:p w14:paraId="125B621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AS)</w:t>
            </w:r>
          </w:p>
        </w:tc>
        <w:tc>
          <w:tcPr>
            <w:tcW w:w="519" w:type="pct"/>
            <w:vAlign w:val="center"/>
          </w:tcPr>
          <w:p w14:paraId="56CE716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Laxmi)</w:t>
            </w:r>
          </w:p>
        </w:tc>
      </w:tr>
      <w:tr w:rsidR="00F92720" w:rsidRPr="00D27DBD" w14:paraId="29885E77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68B9589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F92720" w:rsidRPr="00D27DBD" w14:paraId="32884FFE" w14:textId="77777777" w:rsidTr="00F92720">
        <w:trPr>
          <w:cantSplit/>
          <w:trHeight w:val="70"/>
        </w:trPr>
        <w:tc>
          <w:tcPr>
            <w:tcW w:w="170" w:type="pct"/>
            <w:vMerge w:val="restart"/>
            <w:vAlign w:val="center"/>
          </w:tcPr>
          <w:p w14:paraId="6F9CCB4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41" w:type="pct"/>
            <w:vAlign w:val="center"/>
          </w:tcPr>
          <w:p w14:paraId="6D2E562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1" w:type="pct"/>
            <w:vMerge w:val="restart"/>
            <w:vAlign w:val="center"/>
          </w:tcPr>
          <w:p w14:paraId="25ABF268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07F4A5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</w:t>
            </w:r>
          </w:p>
          <w:p w14:paraId="3E5394D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SS)</w:t>
            </w:r>
          </w:p>
          <w:p w14:paraId="2780EC0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 w:val="restart"/>
            <w:vAlign w:val="center"/>
          </w:tcPr>
          <w:p w14:paraId="17EB4A58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388FD33B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I</w:t>
            </w:r>
          </w:p>
          <w:p w14:paraId="00A7604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P)</w:t>
            </w:r>
          </w:p>
        </w:tc>
        <w:tc>
          <w:tcPr>
            <w:tcW w:w="522" w:type="pct"/>
            <w:vMerge w:val="restart"/>
            <w:vAlign w:val="center"/>
          </w:tcPr>
          <w:p w14:paraId="3025D944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370CCC2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; NUMERICAL &amp; STATISTICAL METHODS; DR NAVEEN KUMAR</w:t>
            </w:r>
          </w:p>
        </w:tc>
        <w:tc>
          <w:tcPr>
            <w:tcW w:w="544" w:type="pct"/>
            <w:vMerge w:val="restart"/>
            <w:vAlign w:val="center"/>
          </w:tcPr>
          <w:p w14:paraId="0100362B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002ACA8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</w:t>
            </w:r>
          </w:p>
          <w:p w14:paraId="04A7FAF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KM)</w:t>
            </w:r>
          </w:p>
        </w:tc>
        <w:tc>
          <w:tcPr>
            <w:tcW w:w="499" w:type="pct"/>
            <w:vAlign w:val="center"/>
          </w:tcPr>
          <w:p w14:paraId="3B532F2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Merge w:val="restart"/>
            <w:vAlign w:val="center"/>
          </w:tcPr>
          <w:p w14:paraId="0145BF31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-D-EHGF</w:t>
            </w:r>
          </w:p>
          <w:p w14:paraId="6BC4719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VPS, BLS)</w:t>
            </w: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6A45E5C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68CCC5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04083B0C" w14:textId="77777777" w:rsidTr="00F92720">
        <w:trPr>
          <w:cantSplit/>
          <w:trHeight w:val="87"/>
        </w:trPr>
        <w:tc>
          <w:tcPr>
            <w:tcW w:w="170" w:type="pct"/>
            <w:vMerge/>
            <w:vAlign w:val="center"/>
          </w:tcPr>
          <w:p w14:paraId="32719F1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4BEFEFD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vMerge/>
            <w:vAlign w:val="center"/>
          </w:tcPr>
          <w:p w14:paraId="4ED112C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45CB1A7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1BC21DF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0104806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24BF741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Merge/>
            <w:vAlign w:val="center"/>
          </w:tcPr>
          <w:p w14:paraId="5FD593C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1F936DE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5EC446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77773689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4ACDEDF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592DDAF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1" w:type="pct"/>
            <w:vMerge/>
            <w:vAlign w:val="center"/>
          </w:tcPr>
          <w:p w14:paraId="4F361A3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6998535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13C24CF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2010163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2432394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Merge/>
            <w:vAlign w:val="center"/>
          </w:tcPr>
          <w:p w14:paraId="35CCB3E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091DC37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5DF6D7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62E7715" w14:textId="77777777" w:rsidTr="00F92720">
        <w:trPr>
          <w:cantSplit/>
          <w:trHeight w:val="70"/>
        </w:trPr>
        <w:tc>
          <w:tcPr>
            <w:tcW w:w="170" w:type="pct"/>
            <w:vMerge/>
            <w:vAlign w:val="center"/>
          </w:tcPr>
          <w:p w14:paraId="33740A7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05C2A29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Merge/>
            <w:vAlign w:val="center"/>
          </w:tcPr>
          <w:p w14:paraId="16E4648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52F0870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7079BD8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096A0DD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44A294F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Merge/>
            <w:vAlign w:val="center"/>
          </w:tcPr>
          <w:p w14:paraId="2C391AE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25CAB81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D05E4F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6021421E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0F9B2AE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41" w:type="pct"/>
            <w:vAlign w:val="center"/>
          </w:tcPr>
          <w:p w14:paraId="4EC8FA2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41" w:type="pct"/>
            <w:gridSpan w:val="2"/>
            <w:vAlign w:val="center"/>
          </w:tcPr>
          <w:p w14:paraId="0F3203D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</w:t>
            </w:r>
          </w:p>
          <w:p w14:paraId="0CC9F5C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22" w:type="pct"/>
            <w:vAlign w:val="center"/>
          </w:tcPr>
          <w:p w14:paraId="3AE655E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AS)</w:t>
            </w:r>
          </w:p>
        </w:tc>
        <w:tc>
          <w:tcPr>
            <w:tcW w:w="544" w:type="pct"/>
            <w:vAlign w:val="center"/>
          </w:tcPr>
          <w:p w14:paraId="317AD98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50F91DD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 w:val="restart"/>
            <w:vAlign w:val="center"/>
          </w:tcPr>
          <w:p w14:paraId="7FFA813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483D13F2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</w:t>
            </w:r>
          </w:p>
          <w:p w14:paraId="6A32FE7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SS)</w:t>
            </w:r>
            <w:r w:rsidRPr="00D27DBD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2" w:type="pct"/>
            <w:vMerge w:val="restart"/>
            <w:vAlign w:val="center"/>
          </w:tcPr>
          <w:p w14:paraId="4158BCA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044A069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</w:t>
            </w:r>
          </w:p>
          <w:p w14:paraId="26EBCA5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(AS) </w:t>
            </w: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3EBE2C4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0B5238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4518B4CC" w14:textId="77777777" w:rsidTr="00F92720">
        <w:trPr>
          <w:cantSplit/>
          <w:trHeight w:val="117"/>
        </w:trPr>
        <w:tc>
          <w:tcPr>
            <w:tcW w:w="170" w:type="pct"/>
            <w:vMerge/>
            <w:vAlign w:val="center"/>
          </w:tcPr>
          <w:p w14:paraId="76F262B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4BC132C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vAlign w:val="center"/>
          </w:tcPr>
          <w:p w14:paraId="4DC6270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5D51C5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AS)</w:t>
            </w:r>
          </w:p>
        </w:tc>
        <w:tc>
          <w:tcPr>
            <w:tcW w:w="522" w:type="pct"/>
            <w:vAlign w:val="center"/>
          </w:tcPr>
          <w:p w14:paraId="1BAD817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6A4D554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33CC64F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434A6D7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1955386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7560C12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BDE957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3FA7C78" w14:textId="77777777" w:rsidTr="005D1503">
        <w:trPr>
          <w:cantSplit/>
          <w:trHeight w:val="232"/>
        </w:trPr>
        <w:tc>
          <w:tcPr>
            <w:tcW w:w="170" w:type="pct"/>
            <w:vMerge/>
            <w:vAlign w:val="center"/>
          </w:tcPr>
          <w:p w14:paraId="5FDCC34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333CA4C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563" w:type="pct"/>
            <w:gridSpan w:val="3"/>
            <w:vAlign w:val="center"/>
          </w:tcPr>
          <w:p w14:paraId="388B522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</w:t>
            </w:r>
          </w:p>
          <w:p w14:paraId="53DB311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44" w:type="pct"/>
            <w:vAlign w:val="center"/>
          </w:tcPr>
          <w:p w14:paraId="1AF6ABB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-T (Rahul)</w:t>
            </w:r>
          </w:p>
        </w:tc>
        <w:tc>
          <w:tcPr>
            <w:tcW w:w="499" w:type="pct"/>
            <w:vAlign w:val="center"/>
          </w:tcPr>
          <w:p w14:paraId="0426C1C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DE4ECD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260115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2A85E06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CFF29F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3677FA53" w14:textId="77777777" w:rsidTr="00050350">
        <w:trPr>
          <w:cantSplit/>
          <w:trHeight w:val="392"/>
        </w:trPr>
        <w:tc>
          <w:tcPr>
            <w:tcW w:w="170" w:type="pct"/>
            <w:vMerge/>
            <w:vAlign w:val="center"/>
          </w:tcPr>
          <w:p w14:paraId="0B85CBD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6EA563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41" w:type="pct"/>
            <w:gridSpan w:val="2"/>
            <w:vAlign w:val="center"/>
          </w:tcPr>
          <w:p w14:paraId="06FB5F8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 (AH)</w:t>
            </w:r>
          </w:p>
          <w:p w14:paraId="748C205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22" w:type="pct"/>
            <w:vAlign w:val="center"/>
          </w:tcPr>
          <w:p w14:paraId="3EC2B90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S)</w:t>
            </w:r>
          </w:p>
        </w:tc>
        <w:tc>
          <w:tcPr>
            <w:tcW w:w="544" w:type="pct"/>
            <w:vAlign w:val="center"/>
          </w:tcPr>
          <w:p w14:paraId="4F41E7C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2E65EF7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17A0CC8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0ED3FDA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shd w:val="clear" w:color="auto" w:fill="E7E6E6" w:themeFill="background2"/>
            <w:vAlign w:val="center"/>
          </w:tcPr>
          <w:p w14:paraId="75B71E5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D133F8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2A74951" w14:textId="77777777" w:rsidTr="005D1503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33CB206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F92720" w:rsidRPr="00D27DBD" w14:paraId="0EAFDD53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36B474D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41" w:type="pct"/>
            <w:vAlign w:val="center"/>
          </w:tcPr>
          <w:p w14:paraId="43F3B38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1" w:type="pct"/>
            <w:gridSpan w:val="2"/>
            <w:vAlign w:val="center"/>
          </w:tcPr>
          <w:p w14:paraId="773AFDD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</w:t>
            </w:r>
          </w:p>
          <w:p w14:paraId="2D28D2A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22" w:type="pct"/>
            <w:vAlign w:val="center"/>
          </w:tcPr>
          <w:p w14:paraId="12256D3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0DC959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DP)</w:t>
            </w:r>
          </w:p>
        </w:tc>
        <w:tc>
          <w:tcPr>
            <w:tcW w:w="499" w:type="pct"/>
            <w:vAlign w:val="center"/>
          </w:tcPr>
          <w:p w14:paraId="69630F2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 w:val="restart"/>
            <w:vAlign w:val="center"/>
          </w:tcPr>
          <w:p w14:paraId="18483FF4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6CA3AC0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I</w:t>
            </w:r>
          </w:p>
          <w:p w14:paraId="373C99B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P)</w:t>
            </w:r>
          </w:p>
        </w:tc>
        <w:tc>
          <w:tcPr>
            <w:tcW w:w="522" w:type="pct"/>
            <w:vMerge w:val="restart"/>
            <w:vAlign w:val="center"/>
          </w:tcPr>
          <w:p w14:paraId="2AE0C8C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0C83845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; NUMERICAL &amp; STATISTICAL METHODS; DR NAVEEN KUMAR</w:t>
            </w:r>
          </w:p>
        </w:tc>
        <w:tc>
          <w:tcPr>
            <w:tcW w:w="521" w:type="pct"/>
            <w:vMerge w:val="restart"/>
            <w:vAlign w:val="center"/>
          </w:tcPr>
          <w:p w14:paraId="2C77BAD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0848AD4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E</w:t>
            </w:r>
          </w:p>
          <w:p w14:paraId="672BE2A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AG)</w:t>
            </w:r>
          </w:p>
        </w:tc>
        <w:tc>
          <w:tcPr>
            <w:tcW w:w="519" w:type="pct"/>
            <w:vAlign w:val="center"/>
          </w:tcPr>
          <w:p w14:paraId="19A29EB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2757BB78" w14:textId="77777777" w:rsidTr="00F92720">
        <w:trPr>
          <w:cantSplit/>
          <w:trHeight w:val="56"/>
        </w:trPr>
        <w:tc>
          <w:tcPr>
            <w:tcW w:w="170" w:type="pct"/>
            <w:vMerge/>
            <w:vAlign w:val="center"/>
          </w:tcPr>
          <w:p w14:paraId="0BCA82E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730BE7B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vAlign w:val="center"/>
          </w:tcPr>
          <w:p w14:paraId="2AC68DD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AK)</w:t>
            </w:r>
          </w:p>
        </w:tc>
        <w:tc>
          <w:tcPr>
            <w:tcW w:w="520" w:type="pct"/>
            <w:vAlign w:val="center"/>
          </w:tcPr>
          <w:p w14:paraId="1E3B2F1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KM)</w:t>
            </w:r>
          </w:p>
        </w:tc>
        <w:tc>
          <w:tcPr>
            <w:tcW w:w="522" w:type="pct"/>
            <w:vAlign w:val="center"/>
          </w:tcPr>
          <w:p w14:paraId="5F8B617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0127350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582B023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0502128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B8D18E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2F017D0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72591D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61504C39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6BBFBB7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3586B78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563" w:type="pct"/>
            <w:gridSpan w:val="3"/>
            <w:vAlign w:val="center"/>
          </w:tcPr>
          <w:p w14:paraId="0C3B184D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</w:t>
            </w:r>
          </w:p>
          <w:p w14:paraId="521FF12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44" w:type="pct"/>
            <w:vAlign w:val="center"/>
          </w:tcPr>
          <w:p w14:paraId="2E7435D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SVS)</w:t>
            </w:r>
          </w:p>
        </w:tc>
        <w:tc>
          <w:tcPr>
            <w:tcW w:w="499" w:type="pct"/>
            <w:vAlign w:val="center"/>
          </w:tcPr>
          <w:p w14:paraId="3B41976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E5A034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E3D028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4597BEC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97FA7A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7581BF5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6088FF4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02B5EEB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41" w:type="pct"/>
            <w:gridSpan w:val="2"/>
            <w:vAlign w:val="center"/>
          </w:tcPr>
          <w:p w14:paraId="18944EA8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-(SKP)</w:t>
            </w:r>
          </w:p>
          <w:p w14:paraId="0C9A4AE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22" w:type="pct"/>
            <w:vAlign w:val="center"/>
          </w:tcPr>
          <w:p w14:paraId="1637DEB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T (KK)</w:t>
            </w:r>
          </w:p>
        </w:tc>
        <w:tc>
          <w:tcPr>
            <w:tcW w:w="544" w:type="pct"/>
            <w:vAlign w:val="center"/>
          </w:tcPr>
          <w:p w14:paraId="78684D8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NAVEEN KUMAR</w:t>
            </w:r>
          </w:p>
        </w:tc>
        <w:tc>
          <w:tcPr>
            <w:tcW w:w="499" w:type="pct"/>
            <w:vAlign w:val="center"/>
          </w:tcPr>
          <w:p w14:paraId="54720FB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36D21F8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610201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23AACB2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A3F3EC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A96E224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2A353A4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41" w:type="pct"/>
            <w:vAlign w:val="center"/>
          </w:tcPr>
          <w:p w14:paraId="570A93E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Merge w:val="restart"/>
            <w:vAlign w:val="center"/>
          </w:tcPr>
          <w:p w14:paraId="4BDA0A3F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06C7E53D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WST</w:t>
            </w:r>
          </w:p>
          <w:p w14:paraId="3DB1FA2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</w:tc>
        <w:tc>
          <w:tcPr>
            <w:tcW w:w="520" w:type="pct"/>
            <w:vMerge w:val="restart"/>
            <w:vAlign w:val="center"/>
          </w:tcPr>
          <w:p w14:paraId="6FD75FD8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3484D6F5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I</w:t>
            </w:r>
          </w:p>
          <w:p w14:paraId="673747A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P)</w:t>
            </w:r>
          </w:p>
        </w:tc>
        <w:tc>
          <w:tcPr>
            <w:tcW w:w="522" w:type="pct"/>
            <w:vMerge w:val="restart"/>
            <w:vAlign w:val="center"/>
          </w:tcPr>
          <w:p w14:paraId="4EC4928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663736F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</w:t>
            </w:r>
          </w:p>
          <w:p w14:paraId="6F44725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NUMERICAL &amp; STATISTICAL METHODS; DR NAVEEN KUMAR</w:t>
            </w:r>
          </w:p>
        </w:tc>
        <w:tc>
          <w:tcPr>
            <w:tcW w:w="544" w:type="pct"/>
            <w:vMerge w:val="restart"/>
            <w:vAlign w:val="center"/>
          </w:tcPr>
          <w:p w14:paraId="2FE3D19F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51ED7C0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</w:t>
            </w:r>
          </w:p>
          <w:p w14:paraId="1EBC0C6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LS)</w:t>
            </w:r>
          </w:p>
        </w:tc>
        <w:tc>
          <w:tcPr>
            <w:tcW w:w="499" w:type="pct"/>
            <w:vAlign w:val="center"/>
          </w:tcPr>
          <w:p w14:paraId="2F33DE6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3"/>
            <w:vAlign w:val="center"/>
          </w:tcPr>
          <w:p w14:paraId="73E7BDE0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</w:t>
            </w:r>
          </w:p>
          <w:p w14:paraId="1C6C3DE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19" w:type="pct"/>
            <w:vAlign w:val="center"/>
          </w:tcPr>
          <w:p w14:paraId="7F8E8BD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524D323D" w14:textId="77777777" w:rsidTr="00F92720">
        <w:trPr>
          <w:cantSplit/>
          <w:trHeight w:val="142"/>
        </w:trPr>
        <w:tc>
          <w:tcPr>
            <w:tcW w:w="170" w:type="pct"/>
            <w:vMerge/>
            <w:vAlign w:val="center"/>
          </w:tcPr>
          <w:p w14:paraId="296E337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03B8C1B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vMerge/>
            <w:vAlign w:val="center"/>
          </w:tcPr>
          <w:p w14:paraId="61EC0B0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3770EAC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01ECCF0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74D02D5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716859F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4B50572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S)</w:t>
            </w:r>
          </w:p>
        </w:tc>
        <w:tc>
          <w:tcPr>
            <w:tcW w:w="522" w:type="pct"/>
            <w:vAlign w:val="center"/>
          </w:tcPr>
          <w:p w14:paraId="642B9DA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784CC60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455954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36A7198E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768D3FC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3D390A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1" w:type="pct"/>
            <w:vMerge/>
            <w:vAlign w:val="center"/>
          </w:tcPr>
          <w:p w14:paraId="0662144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7BB133B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581B108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215726A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2771987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4BF242D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27FA8AB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S)</w:t>
            </w:r>
          </w:p>
        </w:tc>
        <w:tc>
          <w:tcPr>
            <w:tcW w:w="521" w:type="pct"/>
            <w:vAlign w:val="center"/>
          </w:tcPr>
          <w:p w14:paraId="51A793AC" w14:textId="77777777" w:rsidR="00F92720" w:rsidRPr="00873675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PARAS RAM</w:t>
            </w:r>
          </w:p>
        </w:tc>
        <w:tc>
          <w:tcPr>
            <w:tcW w:w="519" w:type="pct"/>
            <w:vAlign w:val="center"/>
          </w:tcPr>
          <w:p w14:paraId="24D9127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149D4F7E" w14:textId="77777777" w:rsidTr="00F92720">
        <w:trPr>
          <w:cantSplit/>
          <w:trHeight w:val="56"/>
        </w:trPr>
        <w:tc>
          <w:tcPr>
            <w:tcW w:w="170" w:type="pct"/>
            <w:vMerge/>
            <w:vAlign w:val="center"/>
          </w:tcPr>
          <w:p w14:paraId="438C35C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74F6E66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1" w:type="pct"/>
            <w:vMerge/>
            <w:vAlign w:val="center"/>
          </w:tcPr>
          <w:p w14:paraId="3EF3087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Merge/>
            <w:vAlign w:val="center"/>
          </w:tcPr>
          <w:p w14:paraId="0C97A1E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02B065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7DA009C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7FA3277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3"/>
            <w:vAlign w:val="center"/>
          </w:tcPr>
          <w:p w14:paraId="312F330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AC5E2D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6CB3EC31" w14:textId="77777777" w:rsidTr="005D1503">
        <w:trPr>
          <w:cantSplit/>
          <w:trHeight w:val="91"/>
        </w:trPr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71FF5D8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F92720" w:rsidRPr="00D27DBD" w14:paraId="7BC175F7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4D79003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41" w:type="pct"/>
            <w:vAlign w:val="center"/>
          </w:tcPr>
          <w:p w14:paraId="360A5E4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1" w:type="pct"/>
            <w:vAlign w:val="center"/>
          </w:tcPr>
          <w:p w14:paraId="46CEAB6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01921BF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KM)</w:t>
            </w:r>
          </w:p>
        </w:tc>
        <w:tc>
          <w:tcPr>
            <w:tcW w:w="522" w:type="pct"/>
            <w:vAlign w:val="center"/>
          </w:tcPr>
          <w:p w14:paraId="5D48414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 w:val="restart"/>
            <w:vAlign w:val="center"/>
          </w:tcPr>
          <w:p w14:paraId="37FE0E00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86BF1F0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WST</w:t>
            </w:r>
          </w:p>
          <w:p w14:paraId="502D592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</w:tc>
        <w:tc>
          <w:tcPr>
            <w:tcW w:w="499" w:type="pct"/>
            <w:vMerge w:val="restart"/>
            <w:vAlign w:val="center"/>
          </w:tcPr>
          <w:p w14:paraId="76C22C9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1236A87B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I</w:t>
            </w:r>
          </w:p>
          <w:p w14:paraId="55EA2C8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P)</w:t>
            </w:r>
          </w:p>
        </w:tc>
        <w:tc>
          <w:tcPr>
            <w:tcW w:w="521" w:type="pct"/>
            <w:vAlign w:val="center"/>
          </w:tcPr>
          <w:p w14:paraId="13BC346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3634289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0A051CE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AD1ADC">
              <w:rPr>
                <w:rFonts w:ascii="Verdana" w:hAnsi="Verdana" w:cs="Arial"/>
                <w:sz w:val="14"/>
                <w:szCs w:val="14"/>
              </w:rPr>
              <w:t>MAIR13-T; DR NAVEEN KUMAR</w:t>
            </w:r>
          </w:p>
        </w:tc>
        <w:tc>
          <w:tcPr>
            <w:tcW w:w="519" w:type="pct"/>
            <w:vAlign w:val="center"/>
          </w:tcPr>
          <w:p w14:paraId="013224F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31329E57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47D77B3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309DF2E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vAlign w:val="center"/>
          </w:tcPr>
          <w:p w14:paraId="367D25B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7A1BEEF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1CAB304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6E67F69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Merge/>
            <w:vAlign w:val="center"/>
          </w:tcPr>
          <w:p w14:paraId="256D220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66BE5E1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Align w:val="center"/>
          </w:tcPr>
          <w:p w14:paraId="302CC7D7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</w:t>
            </w:r>
          </w:p>
          <w:p w14:paraId="40FB460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19" w:type="pct"/>
            <w:vAlign w:val="center"/>
          </w:tcPr>
          <w:p w14:paraId="02B9E92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3F36EC20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7DF13E4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2AEF365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1" w:type="pct"/>
            <w:vAlign w:val="center"/>
          </w:tcPr>
          <w:p w14:paraId="360537F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0141090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3704F70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KM)</w:t>
            </w:r>
          </w:p>
        </w:tc>
        <w:tc>
          <w:tcPr>
            <w:tcW w:w="544" w:type="pct"/>
            <w:vMerge/>
            <w:vAlign w:val="center"/>
          </w:tcPr>
          <w:p w14:paraId="548600C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Merge/>
            <w:vAlign w:val="center"/>
          </w:tcPr>
          <w:p w14:paraId="33D8451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0ADFF7D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3" w:type="pct"/>
            <w:gridSpan w:val="2"/>
            <w:vAlign w:val="center"/>
          </w:tcPr>
          <w:p w14:paraId="4D340DE8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 (SKP)</w:t>
            </w:r>
          </w:p>
          <w:p w14:paraId="6106617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19" w:type="pct"/>
            <w:vAlign w:val="center"/>
          </w:tcPr>
          <w:p w14:paraId="4CD5C01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6A4A4924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390D633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51A300E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Align w:val="center"/>
          </w:tcPr>
          <w:p w14:paraId="756771C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1C854F9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Align w:val="center"/>
          </w:tcPr>
          <w:p w14:paraId="414B1B6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796776E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Merge/>
            <w:vAlign w:val="center"/>
          </w:tcPr>
          <w:p w14:paraId="1148EA50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564" w:type="pct"/>
            <w:gridSpan w:val="3"/>
            <w:vAlign w:val="center"/>
          </w:tcPr>
          <w:p w14:paraId="3551BEAD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- (AG)</w:t>
            </w:r>
          </w:p>
          <w:p w14:paraId="1C0CD4D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19" w:type="pct"/>
            <w:vAlign w:val="center"/>
          </w:tcPr>
          <w:p w14:paraId="334E9F8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3E7EA969" w14:textId="77777777" w:rsidTr="005D150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3EE4E12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41" w:type="pct"/>
            <w:vAlign w:val="center"/>
          </w:tcPr>
          <w:p w14:paraId="6D9DED9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Align w:val="center"/>
          </w:tcPr>
          <w:p w14:paraId="5EB130B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vAlign w:val="center"/>
          </w:tcPr>
          <w:p w14:paraId="4EA7D65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AMIT PRAKASH</w:t>
            </w:r>
          </w:p>
        </w:tc>
        <w:tc>
          <w:tcPr>
            <w:tcW w:w="522" w:type="pct"/>
            <w:vAlign w:val="center"/>
          </w:tcPr>
          <w:p w14:paraId="17D6C85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A-II-T (SS)</w:t>
            </w:r>
          </w:p>
        </w:tc>
        <w:tc>
          <w:tcPr>
            <w:tcW w:w="544" w:type="pct"/>
            <w:vAlign w:val="center"/>
          </w:tcPr>
          <w:p w14:paraId="25D040F8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415926A3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 w:val="restart"/>
            <w:vAlign w:val="center"/>
          </w:tcPr>
          <w:p w14:paraId="142C0C11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78D79B4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; NUMERICAL &amp; STATISTICAL METHODS; DR NAVEEN KUMAR</w:t>
            </w:r>
          </w:p>
        </w:tc>
        <w:tc>
          <w:tcPr>
            <w:tcW w:w="522" w:type="pct"/>
            <w:vMerge w:val="restart"/>
            <w:vAlign w:val="center"/>
          </w:tcPr>
          <w:p w14:paraId="026CC7F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240FC9E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SS</w:t>
            </w:r>
          </w:p>
          <w:p w14:paraId="32280CB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BLS)</w:t>
            </w:r>
          </w:p>
        </w:tc>
        <w:tc>
          <w:tcPr>
            <w:tcW w:w="521" w:type="pct"/>
            <w:vMerge w:val="restart"/>
            <w:vAlign w:val="center"/>
          </w:tcPr>
          <w:p w14:paraId="457CDF1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62872C93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-I</w:t>
            </w:r>
          </w:p>
          <w:p w14:paraId="76C5FE95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MP)</w:t>
            </w:r>
          </w:p>
        </w:tc>
        <w:tc>
          <w:tcPr>
            <w:tcW w:w="519" w:type="pct"/>
            <w:vMerge w:val="restart"/>
            <w:vAlign w:val="center"/>
          </w:tcPr>
          <w:p w14:paraId="24C48BA6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27DBD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32E19FA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WST</w:t>
            </w:r>
          </w:p>
          <w:p w14:paraId="3AA747E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(RV)</w:t>
            </w:r>
          </w:p>
        </w:tc>
      </w:tr>
      <w:tr w:rsidR="00F92720" w:rsidRPr="00D27DBD" w14:paraId="15A7945F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1C35ECF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5BD0DF6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1" w:type="pct"/>
            <w:gridSpan w:val="2"/>
            <w:vAlign w:val="center"/>
          </w:tcPr>
          <w:p w14:paraId="77174F2D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TRUCTURAL ANALYSIS (P)</w:t>
            </w:r>
          </w:p>
          <w:p w14:paraId="54456C9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1</w:t>
            </w:r>
          </w:p>
        </w:tc>
        <w:tc>
          <w:tcPr>
            <w:tcW w:w="522" w:type="pct"/>
            <w:vAlign w:val="center"/>
          </w:tcPr>
          <w:p w14:paraId="0664488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AMIT PRAKASH</w:t>
            </w:r>
          </w:p>
        </w:tc>
        <w:tc>
          <w:tcPr>
            <w:tcW w:w="544" w:type="pct"/>
            <w:vAlign w:val="center"/>
          </w:tcPr>
          <w:p w14:paraId="503E60A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040F57D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BAA87A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8233816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3A2B67B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E372C3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0B733240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58F3ACF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173E8EB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41" w:type="pct"/>
            <w:gridSpan w:val="2"/>
            <w:vAlign w:val="center"/>
          </w:tcPr>
          <w:p w14:paraId="55F6C5CC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NVIORNMENTAL </w:t>
            </w:r>
            <w:proofErr w:type="gramStart"/>
            <w:r>
              <w:rPr>
                <w:rFonts w:ascii="Verdana" w:hAnsi="Verdana" w:cs="Arial"/>
                <w:sz w:val="14"/>
                <w:szCs w:val="14"/>
              </w:rPr>
              <w:t>ENGG.-</w:t>
            </w:r>
            <w:proofErr w:type="gramEnd"/>
            <w:r>
              <w:rPr>
                <w:rFonts w:ascii="Verdana" w:hAnsi="Verdana" w:cs="Arial"/>
                <w:sz w:val="14"/>
                <w:szCs w:val="14"/>
              </w:rPr>
              <w:t>I (P) (AH)</w:t>
            </w:r>
          </w:p>
          <w:p w14:paraId="770EF47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5</w:t>
            </w:r>
          </w:p>
        </w:tc>
        <w:tc>
          <w:tcPr>
            <w:tcW w:w="522" w:type="pct"/>
            <w:vAlign w:val="center"/>
          </w:tcPr>
          <w:p w14:paraId="13C5F691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2C90D11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4AB27D4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3C7DEF4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46515DB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3A8631E4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934D8EF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92720" w:rsidRPr="00D27DBD" w14:paraId="4AC0E5EA" w14:textId="77777777" w:rsidTr="005D150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5D5B8A8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" w:type="pct"/>
            <w:vAlign w:val="center"/>
          </w:tcPr>
          <w:p w14:paraId="1BDE4F9C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27DB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563" w:type="pct"/>
            <w:gridSpan w:val="3"/>
            <w:vAlign w:val="center"/>
          </w:tcPr>
          <w:p w14:paraId="3AA0E319" w14:textId="77777777" w:rsidR="00F92720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URVEYING-I (P)</w:t>
            </w:r>
          </w:p>
          <w:p w14:paraId="4934FE3D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ELR23</w:t>
            </w:r>
          </w:p>
        </w:tc>
        <w:tc>
          <w:tcPr>
            <w:tcW w:w="544" w:type="pct"/>
            <w:vAlign w:val="center"/>
          </w:tcPr>
          <w:p w14:paraId="110A40EE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13-T; DR AMIT PRAKASH</w:t>
            </w:r>
          </w:p>
        </w:tc>
        <w:tc>
          <w:tcPr>
            <w:tcW w:w="499" w:type="pct"/>
            <w:vAlign w:val="center"/>
          </w:tcPr>
          <w:p w14:paraId="5169AAF9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5DD0FB5B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vMerge/>
            <w:vAlign w:val="center"/>
          </w:tcPr>
          <w:p w14:paraId="3547B74A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1B4F5492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D6C31D7" w14:textId="77777777" w:rsidR="00F92720" w:rsidRPr="00D27DBD" w:rsidRDefault="00F92720" w:rsidP="005D150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E2846F6" w14:textId="77777777" w:rsidR="00DD54B2" w:rsidRPr="00174298" w:rsidRDefault="00DD54B2" w:rsidP="00DD54B2">
      <w:pPr>
        <w:rPr>
          <w:sz w:val="16"/>
          <w:szCs w:val="16"/>
        </w:rPr>
      </w:pPr>
    </w:p>
    <w:p w14:paraId="7A372487" w14:textId="3FBD3ECA" w:rsidR="00DD54B2" w:rsidRPr="004A03BC" w:rsidRDefault="004A03BC" w:rsidP="004A03BC">
      <w:pPr>
        <w:jc w:val="center"/>
        <w:rPr>
          <w:b/>
          <w:sz w:val="16"/>
          <w:szCs w:val="16"/>
        </w:rPr>
      </w:pPr>
      <w:r w:rsidRPr="004A03BC">
        <w:rPr>
          <w:b/>
          <w:sz w:val="16"/>
          <w:szCs w:val="16"/>
        </w:rPr>
        <w:t>--------------------------------------------</w:t>
      </w:r>
    </w:p>
    <w:sectPr w:rsidR="00DD54B2" w:rsidRPr="004A03BC" w:rsidSect="00050350">
      <w:headerReference w:type="default" r:id="rId7"/>
      <w:footerReference w:type="default" r:id="rId8"/>
      <w:pgSz w:w="16838" w:h="11906" w:orient="landscape"/>
      <w:pgMar w:top="568" w:right="720" w:bottom="568" w:left="720" w:header="708" w:footer="44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8545B" w14:textId="77777777" w:rsidR="001E361B" w:rsidRDefault="001E361B" w:rsidP="005E0FA3">
      <w:pPr>
        <w:spacing w:after="0" w:line="240" w:lineRule="auto"/>
      </w:pPr>
      <w:r>
        <w:separator/>
      </w:r>
    </w:p>
  </w:endnote>
  <w:endnote w:type="continuationSeparator" w:id="0">
    <w:p w14:paraId="1D53295D" w14:textId="77777777" w:rsidR="001E361B" w:rsidRDefault="001E361B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62B5C581" w:rsidR="005D1503" w:rsidRDefault="005D15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A8480D" w14:textId="77777777" w:rsidR="005D1503" w:rsidRDefault="005D15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5B40D" w14:textId="77777777" w:rsidR="001E361B" w:rsidRDefault="001E361B" w:rsidP="005E0FA3">
      <w:pPr>
        <w:spacing w:after="0" w:line="240" w:lineRule="auto"/>
      </w:pPr>
      <w:r>
        <w:separator/>
      </w:r>
    </w:p>
  </w:footnote>
  <w:footnote w:type="continuationSeparator" w:id="0">
    <w:p w14:paraId="47A1DB58" w14:textId="77777777" w:rsidR="001E361B" w:rsidRDefault="001E361B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653B6" w14:textId="7A6ADCB4" w:rsidR="005D1503" w:rsidRPr="005E0FA3" w:rsidRDefault="005D1503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jQ0srQwNjAxNDFV0lEKTi0uzszPAykwqQUABNk80ywAAAA="/>
  </w:docVars>
  <w:rsids>
    <w:rsidRoot w:val="00AE3747"/>
    <w:rsid w:val="00002963"/>
    <w:rsid w:val="00050350"/>
    <w:rsid w:val="00066A99"/>
    <w:rsid w:val="0007001D"/>
    <w:rsid w:val="00070466"/>
    <w:rsid w:val="000943D3"/>
    <w:rsid w:val="000B2535"/>
    <w:rsid w:val="000B3E10"/>
    <w:rsid w:val="000D0F4E"/>
    <w:rsid w:val="000F4238"/>
    <w:rsid w:val="001143AA"/>
    <w:rsid w:val="00117E5A"/>
    <w:rsid w:val="00121483"/>
    <w:rsid w:val="00122C95"/>
    <w:rsid w:val="00135AB5"/>
    <w:rsid w:val="00151606"/>
    <w:rsid w:val="001879FE"/>
    <w:rsid w:val="00197F88"/>
    <w:rsid w:val="001A5E68"/>
    <w:rsid w:val="001C031A"/>
    <w:rsid w:val="001C0E83"/>
    <w:rsid w:val="001C7390"/>
    <w:rsid w:val="001E361B"/>
    <w:rsid w:val="002038E7"/>
    <w:rsid w:val="00225A2C"/>
    <w:rsid w:val="00245334"/>
    <w:rsid w:val="00252299"/>
    <w:rsid w:val="00252FE1"/>
    <w:rsid w:val="002B1CC2"/>
    <w:rsid w:val="002C21AE"/>
    <w:rsid w:val="002D1C02"/>
    <w:rsid w:val="003022D1"/>
    <w:rsid w:val="00305573"/>
    <w:rsid w:val="00306A50"/>
    <w:rsid w:val="0032430B"/>
    <w:rsid w:val="003377C6"/>
    <w:rsid w:val="0037657C"/>
    <w:rsid w:val="00376D8C"/>
    <w:rsid w:val="00381A36"/>
    <w:rsid w:val="003C3828"/>
    <w:rsid w:val="003F12DF"/>
    <w:rsid w:val="00406F81"/>
    <w:rsid w:val="0041053E"/>
    <w:rsid w:val="00423B91"/>
    <w:rsid w:val="004261D7"/>
    <w:rsid w:val="004539A0"/>
    <w:rsid w:val="00470AF8"/>
    <w:rsid w:val="004A03BC"/>
    <w:rsid w:val="004D1F4A"/>
    <w:rsid w:val="004D49FB"/>
    <w:rsid w:val="004F0D6F"/>
    <w:rsid w:val="004F195A"/>
    <w:rsid w:val="00502F7A"/>
    <w:rsid w:val="00532958"/>
    <w:rsid w:val="0055236A"/>
    <w:rsid w:val="00555E45"/>
    <w:rsid w:val="00561558"/>
    <w:rsid w:val="005663FA"/>
    <w:rsid w:val="00572252"/>
    <w:rsid w:val="00583191"/>
    <w:rsid w:val="005A3616"/>
    <w:rsid w:val="005C1D85"/>
    <w:rsid w:val="005D1503"/>
    <w:rsid w:val="005D3362"/>
    <w:rsid w:val="005D7A27"/>
    <w:rsid w:val="005E006A"/>
    <w:rsid w:val="005E0FA3"/>
    <w:rsid w:val="00607AA9"/>
    <w:rsid w:val="00623549"/>
    <w:rsid w:val="00625E02"/>
    <w:rsid w:val="0063101E"/>
    <w:rsid w:val="00650DCD"/>
    <w:rsid w:val="00665A39"/>
    <w:rsid w:val="006757D5"/>
    <w:rsid w:val="0067718D"/>
    <w:rsid w:val="00680640"/>
    <w:rsid w:val="006C098B"/>
    <w:rsid w:val="006C1ABE"/>
    <w:rsid w:val="006C671B"/>
    <w:rsid w:val="006F70C9"/>
    <w:rsid w:val="007367B2"/>
    <w:rsid w:val="00752D17"/>
    <w:rsid w:val="007533F9"/>
    <w:rsid w:val="0076428C"/>
    <w:rsid w:val="00771424"/>
    <w:rsid w:val="00772F86"/>
    <w:rsid w:val="007766BA"/>
    <w:rsid w:val="0078031F"/>
    <w:rsid w:val="00787EDF"/>
    <w:rsid w:val="00790F28"/>
    <w:rsid w:val="007913ED"/>
    <w:rsid w:val="007A0AD8"/>
    <w:rsid w:val="007A17A5"/>
    <w:rsid w:val="007B4B25"/>
    <w:rsid w:val="007E7323"/>
    <w:rsid w:val="00802412"/>
    <w:rsid w:val="00804F99"/>
    <w:rsid w:val="00805BE4"/>
    <w:rsid w:val="00842E1E"/>
    <w:rsid w:val="0085226A"/>
    <w:rsid w:val="008600B6"/>
    <w:rsid w:val="00860C71"/>
    <w:rsid w:val="0086524B"/>
    <w:rsid w:val="008718C3"/>
    <w:rsid w:val="008875AE"/>
    <w:rsid w:val="008A6FB9"/>
    <w:rsid w:val="008B0F15"/>
    <w:rsid w:val="008D1480"/>
    <w:rsid w:val="008D4396"/>
    <w:rsid w:val="008F0173"/>
    <w:rsid w:val="008F5D6A"/>
    <w:rsid w:val="00940A05"/>
    <w:rsid w:val="00942478"/>
    <w:rsid w:val="00967154"/>
    <w:rsid w:val="00973B78"/>
    <w:rsid w:val="00984DEA"/>
    <w:rsid w:val="009A119F"/>
    <w:rsid w:val="009A6B6E"/>
    <w:rsid w:val="009B1992"/>
    <w:rsid w:val="009D6E5E"/>
    <w:rsid w:val="009E416F"/>
    <w:rsid w:val="009E5F81"/>
    <w:rsid w:val="009F642A"/>
    <w:rsid w:val="00A02E74"/>
    <w:rsid w:val="00A35292"/>
    <w:rsid w:val="00A3636C"/>
    <w:rsid w:val="00A731E3"/>
    <w:rsid w:val="00A82B5E"/>
    <w:rsid w:val="00A90D01"/>
    <w:rsid w:val="00A925B1"/>
    <w:rsid w:val="00AA2524"/>
    <w:rsid w:val="00AC0712"/>
    <w:rsid w:val="00AC52D7"/>
    <w:rsid w:val="00AC5A6D"/>
    <w:rsid w:val="00AD4716"/>
    <w:rsid w:val="00AE1268"/>
    <w:rsid w:val="00AE17CB"/>
    <w:rsid w:val="00AE3747"/>
    <w:rsid w:val="00AE6E30"/>
    <w:rsid w:val="00AF17BB"/>
    <w:rsid w:val="00B377BB"/>
    <w:rsid w:val="00B51A06"/>
    <w:rsid w:val="00B5362A"/>
    <w:rsid w:val="00B70066"/>
    <w:rsid w:val="00B819F8"/>
    <w:rsid w:val="00B855E7"/>
    <w:rsid w:val="00BA7116"/>
    <w:rsid w:val="00BA7984"/>
    <w:rsid w:val="00BC4B48"/>
    <w:rsid w:val="00BD1FBF"/>
    <w:rsid w:val="00BE164B"/>
    <w:rsid w:val="00BE2579"/>
    <w:rsid w:val="00BF46C2"/>
    <w:rsid w:val="00C021CC"/>
    <w:rsid w:val="00C044EC"/>
    <w:rsid w:val="00C063C0"/>
    <w:rsid w:val="00C063CB"/>
    <w:rsid w:val="00C127A6"/>
    <w:rsid w:val="00C24C58"/>
    <w:rsid w:val="00C31B61"/>
    <w:rsid w:val="00C63466"/>
    <w:rsid w:val="00C65870"/>
    <w:rsid w:val="00C75249"/>
    <w:rsid w:val="00C75676"/>
    <w:rsid w:val="00CC09CB"/>
    <w:rsid w:val="00CC5B5D"/>
    <w:rsid w:val="00CE4A2B"/>
    <w:rsid w:val="00D018BA"/>
    <w:rsid w:val="00D46F66"/>
    <w:rsid w:val="00D52E42"/>
    <w:rsid w:val="00D559E9"/>
    <w:rsid w:val="00D7430C"/>
    <w:rsid w:val="00D9581C"/>
    <w:rsid w:val="00DC7C74"/>
    <w:rsid w:val="00DD54B2"/>
    <w:rsid w:val="00DE24C3"/>
    <w:rsid w:val="00DF076B"/>
    <w:rsid w:val="00E002D2"/>
    <w:rsid w:val="00E0289F"/>
    <w:rsid w:val="00E06904"/>
    <w:rsid w:val="00E21E65"/>
    <w:rsid w:val="00E30D6A"/>
    <w:rsid w:val="00E33549"/>
    <w:rsid w:val="00E50B49"/>
    <w:rsid w:val="00E50CBB"/>
    <w:rsid w:val="00E532FF"/>
    <w:rsid w:val="00E54717"/>
    <w:rsid w:val="00E602F8"/>
    <w:rsid w:val="00E738C1"/>
    <w:rsid w:val="00E75A96"/>
    <w:rsid w:val="00E9358E"/>
    <w:rsid w:val="00E9799F"/>
    <w:rsid w:val="00EF3ED1"/>
    <w:rsid w:val="00F06724"/>
    <w:rsid w:val="00F474C2"/>
    <w:rsid w:val="00F5119C"/>
    <w:rsid w:val="00F51F15"/>
    <w:rsid w:val="00F9046D"/>
    <w:rsid w:val="00F92720"/>
    <w:rsid w:val="00FB4A10"/>
    <w:rsid w:val="00FC148A"/>
    <w:rsid w:val="00FF2283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B93B584A-CEEA-4210-BCC9-A66F1E6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1133</Words>
  <Characters>646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1</cp:revision>
  <cp:lastPrinted>2022-06-27T03:30:00Z</cp:lastPrinted>
  <dcterms:created xsi:type="dcterms:W3CDTF">2022-06-12T03:53:00Z</dcterms:created>
  <dcterms:modified xsi:type="dcterms:W3CDTF">2022-08-05T07:05:00Z</dcterms:modified>
</cp:coreProperties>
</file>